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0DA73" w14:textId="77777777" w:rsidR="000E5D4D" w:rsidRPr="00BB177B" w:rsidRDefault="000E5D4D">
      <w:pPr>
        <w:rPr>
          <w:rFonts w:ascii="Calibri" w:hAnsi="Calibri" w:cs="Calibri"/>
          <w:color w:val="404040" w:themeColor="text1" w:themeTint="BF"/>
        </w:rPr>
      </w:pPr>
      <w:bookmarkStart w:id="0" w:name="_Toc533069516"/>
    </w:p>
    <w:p w14:paraId="6FB0927C" w14:textId="2923BA92" w:rsidR="00CE1867" w:rsidRDefault="00CE1867" w:rsidP="006425A3">
      <w:pPr>
        <w:pStyle w:val="Heading1"/>
        <w:rPr>
          <w:rFonts w:cs="Calibri"/>
        </w:rPr>
      </w:pPr>
      <w:bookmarkStart w:id="1" w:name="_Toc533069517"/>
      <w:bookmarkStart w:id="2" w:name="_Toc89766958"/>
      <w:bookmarkEnd w:id="0"/>
      <w:r>
        <w:rPr>
          <w:rFonts w:cs="Calibri"/>
        </w:rPr>
        <w:t xml:space="preserve">What He Really Thinks Dating </w:t>
      </w:r>
      <w:proofErr w:type="spellStart"/>
      <w:r>
        <w:rPr>
          <w:rFonts w:cs="Calibri"/>
        </w:rPr>
        <w:t>Cardgame</w:t>
      </w:r>
      <w:proofErr w:type="spellEnd"/>
      <w:r>
        <w:rPr>
          <w:rFonts w:cs="Calibri"/>
        </w:rPr>
        <w:t xml:space="preserve"> </w:t>
      </w:r>
      <w:r w:rsidR="00BC0455" w:rsidRPr="00BB177B">
        <w:rPr>
          <w:rFonts w:cs="Calibri"/>
        </w:rPr>
        <w:t xml:space="preserve"> </w:t>
      </w:r>
    </w:p>
    <w:p w14:paraId="4F3B2117" w14:textId="55B3D99F" w:rsidR="000576A8" w:rsidRDefault="00BC0455" w:rsidP="006425A3">
      <w:pPr>
        <w:pStyle w:val="Heading1"/>
        <w:rPr>
          <w:rFonts w:eastAsia="Times New Roman" w:cs="Calibri"/>
          <w:color w:val="0E101A"/>
          <w:lang w:val="en-IN" w:eastAsia="en-IN"/>
        </w:rPr>
      </w:pPr>
      <w:r w:rsidRPr="00BB177B">
        <w:rPr>
          <w:rFonts w:cs="Calibri"/>
          <w:b w:val="0"/>
          <w:color w:val="000000" w:themeColor="text1"/>
        </w:rPr>
        <w:t>Objective</w:t>
      </w:r>
      <w:bookmarkEnd w:id="1"/>
      <w:bookmarkEnd w:id="2"/>
    </w:p>
    <w:p w14:paraId="0B63654C" w14:textId="77777777" w:rsidR="004475AA" w:rsidRDefault="004475AA" w:rsidP="00D371FE">
      <w:pPr>
        <w:pStyle w:val="BodyA"/>
        <w:spacing w:after="0"/>
      </w:pPr>
    </w:p>
    <w:p w14:paraId="363897C2" w14:textId="13382A85" w:rsidR="00D371FE" w:rsidRDefault="00CE1867" w:rsidP="00D371FE">
      <w:pPr>
        <w:pStyle w:val="BodyA"/>
        <w:spacing w:after="0"/>
      </w:pPr>
      <w:r>
        <w:t>What He Really Thinks is a Mu</w:t>
      </w:r>
      <w:r w:rsidR="00D371FE">
        <w:t xml:space="preserve">ltiplayer card game in which two players play against each </w:t>
      </w:r>
      <w:r>
        <w:t>other with Player 1</w:t>
      </w:r>
      <w:r w:rsidR="00D371FE">
        <w:t xml:space="preserve"> sharing a room co</w:t>
      </w:r>
      <w:r w:rsidR="008C57A6">
        <w:t>de</w:t>
      </w:r>
      <w:r>
        <w:t xml:space="preserve"> with Player 2</w:t>
      </w:r>
      <w:r w:rsidR="00D371FE">
        <w:t>.</w:t>
      </w:r>
    </w:p>
    <w:p w14:paraId="2F2A61D0" w14:textId="77777777" w:rsidR="00D371FE" w:rsidRDefault="00D371FE" w:rsidP="00D371FE">
      <w:pPr>
        <w:pStyle w:val="BodyA"/>
        <w:spacing w:after="0"/>
      </w:pPr>
    </w:p>
    <w:p w14:paraId="6E8C972D" w14:textId="229095A8" w:rsidR="001575EC" w:rsidRDefault="001575EC" w:rsidP="00D371FE">
      <w:pPr>
        <w:pStyle w:val="BodyA"/>
        <w:spacing w:after="0"/>
      </w:pPr>
    </w:p>
    <w:p w14:paraId="1FCA0EB2" w14:textId="0158643B" w:rsidR="001575EC" w:rsidRDefault="001575EC" w:rsidP="00D371FE">
      <w:pPr>
        <w:pStyle w:val="BodyA"/>
        <w:spacing w:after="0"/>
      </w:pPr>
      <w:r w:rsidRPr="00CE1867">
        <w:rPr>
          <w:b/>
          <w:bCs/>
        </w:rPr>
        <w:t>S</w:t>
      </w:r>
      <w:r>
        <w:rPr>
          <w:b/>
          <w:bCs/>
        </w:rPr>
        <w:t>OURCE CODE</w:t>
      </w:r>
    </w:p>
    <w:p w14:paraId="284C6805" w14:textId="73933278" w:rsidR="00580F6E" w:rsidRDefault="00CE1867" w:rsidP="001575EC">
      <w:pPr>
        <w:pStyle w:val="BodyA"/>
        <w:spacing w:after="0"/>
      </w:pPr>
      <w:proofErr w:type="gramStart"/>
      <w:r>
        <w:t>Ideally</w:t>
      </w:r>
      <w:proofErr w:type="gramEnd"/>
      <w:r>
        <w:t xml:space="preserve"> I would like the </w:t>
      </w:r>
      <w:r w:rsidR="004930DB">
        <w:t xml:space="preserve">game in </w:t>
      </w:r>
      <w:r w:rsidR="00D371FE">
        <w:t xml:space="preserve">an </w:t>
      </w:r>
      <w:r w:rsidR="004930DB">
        <w:t xml:space="preserve">Android </w:t>
      </w:r>
      <w:r w:rsidR="001575EC">
        <w:t xml:space="preserve">iOS </w:t>
      </w:r>
      <w:r w:rsidR="001640E4">
        <w:t>application</w:t>
      </w:r>
      <w:r w:rsidR="00F3678A">
        <w:t xml:space="preserve"> using </w:t>
      </w:r>
      <w:r w:rsidR="001575EC">
        <w:t>U</w:t>
      </w:r>
      <w:r w:rsidR="00F3678A">
        <w:t>nity technology.</w:t>
      </w:r>
      <w:r w:rsidR="001575EC">
        <w:t xml:space="preserve"> The source code is </w:t>
      </w:r>
      <w:r w:rsidR="00580F6E">
        <w:t>available at</w:t>
      </w:r>
    </w:p>
    <w:p w14:paraId="166D3468" w14:textId="77777777" w:rsidR="00580F6E" w:rsidRDefault="00580F6E" w:rsidP="001575EC">
      <w:pPr>
        <w:pStyle w:val="BodyA"/>
        <w:spacing w:after="0"/>
      </w:pPr>
    </w:p>
    <w:p w14:paraId="7AE05413" w14:textId="77777777" w:rsidR="00580F6E" w:rsidRDefault="00580F6E" w:rsidP="00580F6E">
      <w:pPr>
        <w:rPr>
          <w:lang w:eastAsia="en-GB"/>
        </w:rPr>
      </w:pPr>
      <w:hyperlink r:id="rId9" w:history="1">
        <w:r>
          <w:rPr>
            <w:rStyle w:val="Hyperlink"/>
          </w:rPr>
          <w:t>https://drive.google.com/file/d/1UkaI7LI4y39_rRfTIadrOpe1aSk-_91b</w:t>
        </w:r>
      </w:hyperlink>
    </w:p>
    <w:p w14:paraId="4E2EB25C" w14:textId="163F5359" w:rsidR="00805CA4" w:rsidRDefault="00805CA4" w:rsidP="001575EC">
      <w:pPr>
        <w:pStyle w:val="BodyA"/>
        <w:spacing w:after="0"/>
        <w:rPr>
          <w:rFonts w:eastAsiaTheme="majorEastAsia" w:cstheme="majorBidi"/>
          <w:b/>
          <w:color w:val="ED7D31" w:themeColor="accent2"/>
          <w:sz w:val="56"/>
          <w:szCs w:val="32"/>
        </w:rPr>
      </w:pPr>
      <w:r>
        <w:br w:type="page"/>
      </w:r>
    </w:p>
    <w:p w14:paraId="503E664F" w14:textId="1897876F" w:rsidR="009A7DCA" w:rsidRDefault="009A7DCA" w:rsidP="009A7DCA">
      <w:pPr>
        <w:pStyle w:val="Heading1"/>
        <w:rPr>
          <w:b w:val="0"/>
          <w:color w:val="auto"/>
        </w:rPr>
      </w:pPr>
      <w:bookmarkStart w:id="3" w:name="_Toc89766959"/>
      <w:r>
        <w:lastRenderedPageBreak/>
        <w:t xml:space="preserve">Flow </w:t>
      </w:r>
      <w:r w:rsidRPr="00B20F04">
        <w:rPr>
          <w:b w:val="0"/>
          <w:color w:val="auto"/>
        </w:rPr>
        <w:t>Chart</w:t>
      </w:r>
      <w:bookmarkEnd w:id="3"/>
    </w:p>
    <w:p w14:paraId="58239289" w14:textId="62512F0C" w:rsidR="00EE5C15" w:rsidRDefault="000734FA" w:rsidP="00EE5C15">
      <w:r>
        <w:rPr>
          <w:noProof/>
          <w:lang w:val="en-IN" w:eastAsia="en-IN"/>
        </w:rPr>
        <w:drawing>
          <wp:anchor distT="0" distB="0" distL="114300" distR="114300" simplePos="0" relativeHeight="251693568" behindDoc="0" locked="0" layoutInCell="1" allowOverlap="1" wp14:anchorId="5F86D6A5" wp14:editId="35BD9374">
            <wp:simplePos x="0" y="0"/>
            <wp:positionH relativeFrom="column">
              <wp:posOffset>-1905</wp:posOffset>
            </wp:positionH>
            <wp:positionV relativeFrom="paragraph">
              <wp:posOffset>-635</wp:posOffset>
            </wp:positionV>
            <wp:extent cx="6210300" cy="7610475"/>
            <wp:effectExtent l="0" t="0" r="0" b="9525"/>
            <wp:wrapNone/>
            <wp:docPr id="2" name="Picture 2" descr="C:\Users\admin\Downloads\whathereallythink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whathereallythinks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761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7B96FBA" w14:textId="7D670FE6" w:rsidR="00EE5C15" w:rsidRDefault="00EE5C15" w:rsidP="00EE5C15"/>
    <w:p w14:paraId="50002A3B" w14:textId="2F69C775" w:rsidR="00EE5C15" w:rsidRPr="00EE5C15" w:rsidRDefault="00EE5C15" w:rsidP="00EE5C15"/>
    <w:p w14:paraId="04E7BE2B" w14:textId="1F41064C" w:rsidR="009A7DCA" w:rsidRDefault="009A7DCA" w:rsidP="009A7DCA">
      <w:pPr>
        <w:spacing w:after="0" w:line="240" w:lineRule="auto"/>
        <w:rPr>
          <w:rFonts w:cs="Calibri"/>
        </w:rPr>
      </w:pPr>
    </w:p>
    <w:p w14:paraId="5CFB9162" w14:textId="11875885" w:rsidR="009A7DCA" w:rsidRDefault="009A7DCA" w:rsidP="009A7DCA"/>
    <w:p w14:paraId="3A053AB6" w14:textId="77777777" w:rsidR="009A7DCA" w:rsidRDefault="009A7DCA" w:rsidP="009A7DCA"/>
    <w:p w14:paraId="5005E49B" w14:textId="3B0956F2" w:rsidR="00EE5C15" w:rsidRDefault="00EE5C15" w:rsidP="009A7DCA"/>
    <w:p w14:paraId="0D1FE72D" w14:textId="77777777" w:rsidR="00EE5C15" w:rsidRDefault="00EE5C15" w:rsidP="009A7DCA"/>
    <w:p w14:paraId="1BF46D29" w14:textId="77777777" w:rsidR="00EE5C15" w:rsidRDefault="00EE5C15" w:rsidP="009A7DCA"/>
    <w:p w14:paraId="0B0C8022" w14:textId="77777777" w:rsidR="00EE5C15" w:rsidRDefault="00EE5C15" w:rsidP="009A7DCA"/>
    <w:p w14:paraId="799C61B4" w14:textId="47A593DF" w:rsidR="00EE5C15" w:rsidRDefault="00EE5C15" w:rsidP="009A7DCA"/>
    <w:p w14:paraId="7F5D2FEC" w14:textId="7AD7B4B4" w:rsidR="00EE5C15" w:rsidRDefault="00EE5C15" w:rsidP="009A7DCA"/>
    <w:p w14:paraId="3504628D" w14:textId="77777777" w:rsidR="00EE5C15" w:rsidRDefault="00EE5C15" w:rsidP="009A7DCA"/>
    <w:p w14:paraId="7E350D5E" w14:textId="45337448" w:rsidR="00EE5C15" w:rsidRDefault="00EE5C15" w:rsidP="009A7DCA"/>
    <w:p w14:paraId="4D6E2603" w14:textId="61DA50B5" w:rsidR="00EE5C15" w:rsidRDefault="00EE5C15" w:rsidP="009A7DCA"/>
    <w:p w14:paraId="15B51576" w14:textId="24F2FEE5" w:rsidR="00EE5C15" w:rsidRDefault="00EE5C15" w:rsidP="009A7DCA"/>
    <w:p w14:paraId="5F051792" w14:textId="141CC427" w:rsidR="00262374" w:rsidRDefault="00262374">
      <w:pPr>
        <w:spacing w:after="0" w:line="240" w:lineRule="auto"/>
      </w:pPr>
      <w:r>
        <w:br w:type="page"/>
      </w:r>
    </w:p>
    <w:p w14:paraId="75AA3759" w14:textId="292859B2" w:rsidR="00F914CD" w:rsidRPr="00BB177B" w:rsidRDefault="00F914CD" w:rsidP="00F914CD">
      <w:pPr>
        <w:pStyle w:val="Heading1"/>
        <w:rPr>
          <w:rFonts w:cs="Calibri"/>
        </w:rPr>
      </w:pPr>
      <w:bookmarkStart w:id="4" w:name="_Toc83829356"/>
      <w:bookmarkStart w:id="5" w:name="_Toc89766960"/>
      <w:bookmarkStart w:id="6" w:name="_Toc56774984"/>
      <w:bookmarkStart w:id="7" w:name="_Toc56777802"/>
      <w:r>
        <w:rPr>
          <w:rFonts w:cs="Calibri"/>
        </w:rPr>
        <w:lastRenderedPageBreak/>
        <w:t>Sc</w:t>
      </w:r>
      <w:r w:rsidRPr="00BB177B">
        <w:rPr>
          <w:rFonts w:cs="Calibri"/>
        </w:rPr>
        <w:t xml:space="preserve">ope </w:t>
      </w:r>
      <w:r w:rsidRPr="00BB177B">
        <w:rPr>
          <w:rFonts w:cs="Calibri"/>
          <w:b w:val="0"/>
          <w:color w:val="000000" w:themeColor="text1"/>
        </w:rPr>
        <w:t>of Work</w:t>
      </w:r>
      <w:bookmarkEnd w:id="4"/>
      <w:bookmarkEnd w:id="5"/>
    </w:p>
    <w:p w14:paraId="2FF2EBBA" w14:textId="1614F532" w:rsidR="00F914CD" w:rsidRDefault="00F914CD" w:rsidP="00F914CD">
      <w:pPr>
        <w:pStyle w:val="Heading1"/>
        <w:rPr>
          <w:rFonts w:cs="Calibri"/>
          <w:b w:val="0"/>
          <w:sz w:val="44"/>
          <w:szCs w:val="44"/>
        </w:rPr>
      </w:pPr>
      <w:bookmarkStart w:id="8" w:name="_Toc56774982"/>
      <w:bookmarkStart w:id="9" w:name="_Toc56777800"/>
      <w:bookmarkStart w:id="10" w:name="_Toc83829357"/>
      <w:bookmarkStart w:id="11" w:name="_Toc89766961"/>
      <w:r>
        <w:rPr>
          <w:rFonts w:cs="Calibri"/>
          <w:b w:val="0"/>
          <w:sz w:val="44"/>
          <w:szCs w:val="44"/>
        </w:rPr>
        <w:t xml:space="preserve">Project </w:t>
      </w:r>
      <w:r w:rsidRPr="00BB177B">
        <w:rPr>
          <w:rFonts w:cs="Calibri"/>
          <w:b w:val="0"/>
          <w:sz w:val="44"/>
          <w:szCs w:val="44"/>
        </w:rPr>
        <w:t>Features:</w:t>
      </w:r>
      <w:bookmarkEnd w:id="8"/>
      <w:bookmarkEnd w:id="9"/>
      <w:bookmarkEnd w:id="10"/>
      <w:bookmarkEnd w:id="11"/>
    </w:p>
    <w:p w14:paraId="154A1138" w14:textId="12569B39" w:rsidR="00F914CD" w:rsidRPr="006F0243" w:rsidRDefault="00F914CD" w:rsidP="001C48E2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b/>
          <w:color w:val="0E101A"/>
          <w:lang w:val="en-IN" w:eastAsia="en-IN"/>
        </w:rPr>
      </w:pPr>
      <w:r w:rsidRPr="006F0243">
        <w:rPr>
          <w:rFonts w:ascii="Calibri" w:eastAsia="Times New Roman" w:hAnsi="Calibri" w:cs="Calibri"/>
          <w:b/>
          <w:color w:val="0E101A"/>
          <w:lang w:val="en-IN" w:eastAsia="en-IN"/>
        </w:rPr>
        <w:t>Splash Screen/Loading Screen</w:t>
      </w:r>
    </w:p>
    <w:p w14:paraId="5583523B" w14:textId="54C4CA0C" w:rsidR="00F914CD" w:rsidRPr="00DA7665" w:rsidRDefault="00F914CD" w:rsidP="001C48E2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color w:val="0E101A"/>
          <w:lang w:val="en-IN" w:eastAsia="en-IN"/>
        </w:rPr>
        <w:t>Once User download</w:t>
      </w:r>
      <w:r w:rsidR="00E577D6">
        <w:rPr>
          <w:rFonts w:ascii="Calibri" w:eastAsia="Times New Roman" w:hAnsi="Calibri" w:cs="Calibri"/>
          <w:color w:val="0E101A"/>
          <w:lang w:val="en-IN" w:eastAsia="en-IN"/>
        </w:rPr>
        <w:t>s</w:t>
      </w:r>
      <w:r>
        <w:rPr>
          <w:rFonts w:ascii="Calibri" w:eastAsia="Times New Roman" w:hAnsi="Calibri" w:cs="Calibri"/>
          <w:color w:val="0E101A"/>
          <w:lang w:val="en-IN" w:eastAsia="en-IN"/>
        </w:rPr>
        <w:t xml:space="preserve"> the game </w:t>
      </w:r>
      <w:r w:rsidR="00580F6E">
        <w:rPr>
          <w:rFonts w:ascii="Calibri" w:eastAsia="Times New Roman" w:hAnsi="Calibri" w:cs="Calibri"/>
          <w:color w:val="0E101A"/>
          <w:lang w:val="en-IN" w:eastAsia="en-IN"/>
        </w:rPr>
        <w:t>this</w:t>
      </w:r>
      <w:r>
        <w:rPr>
          <w:rFonts w:ascii="Calibri" w:eastAsia="Times New Roman" w:hAnsi="Calibri" w:cs="Calibri"/>
          <w:color w:val="0E101A"/>
          <w:lang w:val="en-IN" w:eastAsia="en-IN"/>
        </w:rPr>
        <w:t xml:space="preserve"> will be the f</w:t>
      </w:r>
      <w:r w:rsidRPr="00DA7665">
        <w:rPr>
          <w:rFonts w:ascii="Calibri" w:eastAsia="Times New Roman" w:hAnsi="Calibri" w:cs="Calibri"/>
          <w:color w:val="0E101A"/>
          <w:lang w:val="en-IN" w:eastAsia="en-IN"/>
        </w:rPr>
        <w:t xml:space="preserve">irst screen </w:t>
      </w:r>
      <w:r>
        <w:rPr>
          <w:rFonts w:ascii="Calibri" w:eastAsia="Times New Roman" w:hAnsi="Calibri" w:cs="Calibri"/>
          <w:color w:val="0E101A"/>
          <w:lang w:val="en-IN" w:eastAsia="en-IN"/>
        </w:rPr>
        <w:t xml:space="preserve">that will </w:t>
      </w:r>
      <w:r w:rsidRPr="00DA7665">
        <w:rPr>
          <w:rFonts w:ascii="Calibri" w:eastAsia="Times New Roman" w:hAnsi="Calibri" w:cs="Calibri"/>
          <w:color w:val="0E101A"/>
          <w:lang w:val="en-IN" w:eastAsia="en-IN"/>
        </w:rPr>
        <w:t>appear</w:t>
      </w:r>
      <w:r w:rsidR="00580F6E">
        <w:rPr>
          <w:rFonts w:ascii="Calibri" w:eastAsia="Times New Roman" w:hAnsi="Calibri" w:cs="Calibri"/>
          <w:color w:val="0E101A"/>
          <w:lang w:val="en-IN" w:eastAsia="en-IN"/>
        </w:rPr>
        <w:t>s</w:t>
      </w:r>
      <w:r w:rsidRPr="00DA7665">
        <w:rPr>
          <w:rFonts w:ascii="Calibri" w:eastAsia="Times New Roman" w:hAnsi="Calibri" w:cs="Calibri"/>
          <w:color w:val="0E101A"/>
          <w:lang w:val="en-IN" w:eastAsia="en-IN"/>
        </w:rPr>
        <w:t xml:space="preserve"> for a short time when </w:t>
      </w:r>
      <w:r w:rsidR="00E577D6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 w:rsidRPr="00DA7665">
        <w:rPr>
          <w:rFonts w:ascii="Calibri" w:eastAsia="Times New Roman" w:hAnsi="Calibri" w:cs="Calibri"/>
          <w:color w:val="0E101A"/>
          <w:lang w:val="en-IN" w:eastAsia="en-IN"/>
        </w:rPr>
        <w:t xml:space="preserve">user </w:t>
      </w:r>
      <w:proofErr w:type="gramStart"/>
      <w:r w:rsidRPr="00DA7665">
        <w:rPr>
          <w:rFonts w:ascii="Calibri" w:eastAsia="Times New Roman" w:hAnsi="Calibri" w:cs="Calibri"/>
          <w:color w:val="0E101A"/>
          <w:lang w:val="en-IN" w:eastAsia="en-IN"/>
        </w:rPr>
        <w:t>click</w:t>
      </w:r>
      <w:proofErr w:type="gramEnd"/>
      <w:r w:rsidRPr="00DA7665">
        <w:rPr>
          <w:rFonts w:ascii="Calibri" w:eastAsia="Times New Roman" w:hAnsi="Calibri" w:cs="Calibri"/>
          <w:color w:val="0E101A"/>
          <w:lang w:val="en-IN" w:eastAsia="en-IN"/>
        </w:rPr>
        <w:t xml:space="preserve"> on </w:t>
      </w:r>
      <w:r w:rsidR="00E577D6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 w:rsidRPr="00DA7665">
        <w:rPr>
          <w:rFonts w:ascii="Calibri" w:eastAsia="Times New Roman" w:hAnsi="Calibri" w:cs="Calibri"/>
          <w:color w:val="0E101A"/>
          <w:lang w:val="en-IN" w:eastAsia="en-IN"/>
        </w:rPr>
        <w:t xml:space="preserve">game icon to play the game. </w:t>
      </w:r>
    </w:p>
    <w:p w14:paraId="44F7F515" w14:textId="17F7D3B0" w:rsidR="00A02AF8" w:rsidRPr="00C52EBC" w:rsidRDefault="00F914CD" w:rsidP="000734FA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 w:rsidRPr="00C52EBC">
        <w:rPr>
          <w:rFonts w:ascii="Calibri" w:eastAsia="Times New Roman" w:hAnsi="Calibri" w:cs="Calibri"/>
          <w:color w:val="0E101A"/>
          <w:lang w:val="en-IN" w:eastAsia="en-IN"/>
        </w:rPr>
        <w:t xml:space="preserve">It will contain </w:t>
      </w:r>
      <w:r w:rsidR="00E577D6" w:rsidRPr="00C52EBC">
        <w:rPr>
          <w:rFonts w:ascii="Calibri" w:eastAsia="Times New Roman" w:hAnsi="Calibri" w:cs="Calibri"/>
          <w:color w:val="0E101A"/>
          <w:lang w:val="en-IN" w:eastAsia="en-IN"/>
        </w:rPr>
        <w:t xml:space="preserve">a </w:t>
      </w:r>
      <w:r w:rsidRPr="00C52EBC">
        <w:rPr>
          <w:rFonts w:ascii="Calibri" w:eastAsia="Times New Roman" w:hAnsi="Calibri" w:cs="Calibri"/>
          <w:color w:val="0E101A"/>
          <w:lang w:val="en-IN" w:eastAsia="en-IN"/>
        </w:rPr>
        <w:t>game logo and game theme base background.</w:t>
      </w:r>
    </w:p>
    <w:p w14:paraId="3F233A6A" w14:textId="6318DF05" w:rsidR="00FF16A3" w:rsidRPr="00BD0CF9" w:rsidRDefault="00FF16A3" w:rsidP="00FF16A3">
      <w:pPr>
        <w:pStyle w:val="ListParagraph"/>
        <w:spacing w:after="0" w:line="240" w:lineRule="auto"/>
        <w:ind w:left="1440"/>
        <w:rPr>
          <w:rFonts w:ascii="Calibri" w:eastAsia="Times New Roman" w:hAnsi="Calibri" w:cs="Calibri"/>
          <w:color w:val="0E101A"/>
          <w:lang w:val="en-IN" w:eastAsia="en-IN"/>
        </w:rPr>
      </w:pPr>
    </w:p>
    <w:p w14:paraId="4584C1E9" w14:textId="3E0448CB" w:rsidR="00FF16A3" w:rsidRPr="006F0243" w:rsidRDefault="00FF16A3" w:rsidP="00FF16A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b/>
          <w:color w:val="0E101A"/>
          <w:lang w:val="en-IN" w:eastAsia="en-IN"/>
        </w:rPr>
      </w:pPr>
      <w:r w:rsidRPr="006F0243">
        <w:rPr>
          <w:rFonts w:ascii="Calibri" w:eastAsia="Times New Roman" w:hAnsi="Calibri" w:cs="Calibri"/>
          <w:b/>
          <w:color w:val="0E101A"/>
          <w:lang w:val="en-IN" w:eastAsia="en-IN"/>
        </w:rPr>
        <w:t>Signup Screen</w:t>
      </w:r>
    </w:p>
    <w:p w14:paraId="1BBDBDC5" w14:textId="7A39DA7A" w:rsidR="00580F6E" w:rsidRDefault="00FF16A3" w:rsidP="00580F6E">
      <w:pPr>
        <w:pStyle w:val="ListParagraph"/>
        <w:rPr>
          <w:rFonts w:ascii="Calibri" w:hAnsi="Calibri" w:cs="Calibri"/>
        </w:rPr>
      </w:pPr>
      <w:r>
        <w:rPr>
          <w:rFonts w:ascii="Calibri" w:hAnsi="Calibri" w:cs="Calibri"/>
        </w:rPr>
        <w:t>U</w:t>
      </w:r>
      <w:r w:rsidRPr="00CC36A6">
        <w:rPr>
          <w:rFonts w:ascii="Calibri" w:hAnsi="Calibri" w:cs="Calibri"/>
        </w:rPr>
        <w:t>sers will have to register on the platform when they</w:t>
      </w:r>
      <w:r w:rsidR="00580F6E">
        <w:rPr>
          <w:rFonts w:ascii="Calibri" w:hAnsi="Calibri" w:cs="Calibri"/>
        </w:rPr>
        <w:t xml:space="preserve"> download the game by e</w:t>
      </w:r>
      <w:r w:rsidR="00580F6E" w:rsidRPr="00CC36A6">
        <w:rPr>
          <w:rFonts w:ascii="Calibri" w:hAnsi="Calibri" w:cs="Calibri"/>
        </w:rPr>
        <w:t>nter</w:t>
      </w:r>
      <w:r w:rsidR="00580F6E">
        <w:rPr>
          <w:rFonts w:ascii="Calibri" w:hAnsi="Calibri" w:cs="Calibri"/>
        </w:rPr>
        <w:t>ing</w:t>
      </w:r>
      <w:r w:rsidR="00580F6E" w:rsidRPr="00CC36A6">
        <w:rPr>
          <w:rFonts w:ascii="Calibri" w:hAnsi="Calibri" w:cs="Calibri"/>
        </w:rPr>
        <w:t xml:space="preserve"> the following details:</w:t>
      </w:r>
    </w:p>
    <w:p w14:paraId="27309BE8" w14:textId="187F7222" w:rsidR="00FF16A3" w:rsidRDefault="00FF16A3" w:rsidP="00580F6E">
      <w:pPr>
        <w:pStyle w:val="ListParagraph"/>
        <w:rPr>
          <w:rFonts w:ascii="Calibri" w:hAnsi="Calibri" w:cs="Calibri"/>
        </w:rPr>
      </w:pPr>
      <w:r w:rsidRPr="00CC36A6">
        <w:rPr>
          <w:rFonts w:ascii="Calibri" w:hAnsi="Calibri" w:cs="Calibri"/>
        </w:rPr>
        <w:br/>
        <w:t>First name</w:t>
      </w:r>
    </w:p>
    <w:p w14:paraId="0ED9C9AF" w14:textId="79E9E7E3" w:rsidR="00FF16A3" w:rsidRDefault="00FF16A3" w:rsidP="00FF16A3">
      <w:pPr>
        <w:pStyle w:val="ListParagraph"/>
        <w:numPr>
          <w:ilvl w:val="0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>Last Name</w:t>
      </w:r>
    </w:p>
    <w:p w14:paraId="3BFB39C6" w14:textId="6F5AC268" w:rsidR="00946606" w:rsidRDefault="00946606" w:rsidP="00FF16A3">
      <w:pPr>
        <w:pStyle w:val="ListParagraph"/>
        <w:numPr>
          <w:ilvl w:val="0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>Email</w:t>
      </w:r>
    </w:p>
    <w:p w14:paraId="541AED1B" w14:textId="1946A646" w:rsidR="00FF16A3" w:rsidRDefault="006A50CC" w:rsidP="00FF16A3">
      <w:pPr>
        <w:pStyle w:val="ListParagraph"/>
        <w:numPr>
          <w:ilvl w:val="0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>Gender Selection</w:t>
      </w:r>
    </w:p>
    <w:p w14:paraId="69CB39E5" w14:textId="4E094C99" w:rsidR="006A50CC" w:rsidRDefault="006A50CC" w:rsidP="006A50CC">
      <w:pPr>
        <w:pStyle w:val="ListParagraph"/>
        <w:numPr>
          <w:ilvl w:val="1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>Male</w:t>
      </w:r>
    </w:p>
    <w:p w14:paraId="64640ACE" w14:textId="1B912D29" w:rsidR="006A50CC" w:rsidRDefault="006A50CC" w:rsidP="006A50CC">
      <w:pPr>
        <w:pStyle w:val="ListParagraph"/>
        <w:numPr>
          <w:ilvl w:val="1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>Female</w:t>
      </w:r>
    </w:p>
    <w:p w14:paraId="7A0403A7" w14:textId="7770F023" w:rsidR="005D039E" w:rsidRDefault="00946606" w:rsidP="000734FA">
      <w:pPr>
        <w:pStyle w:val="ListParagraph"/>
        <w:numPr>
          <w:ilvl w:val="0"/>
          <w:numId w:val="15"/>
        </w:numPr>
        <w:rPr>
          <w:rFonts w:ascii="Calibri" w:hAnsi="Calibri" w:cs="Calibri"/>
        </w:rPr>
      </w:pPr>
      <w:r w:rsidRPr="00C52EBC">
        <w:rPr>
          <w:rFonts w:ascii="Calibri" w:hAnsi="Calibri" w:cs="Calibri"/>
        </w:rPr>
        <w:t>Password</w:t>
      </w:r>
    </w:p>
    <w:p w14:paraId="5CE2A7FB" w14:textId="37EFE672" w:rsidR="00262374" w:rsidRPr="00C52EBC" w:rsidRDefault="005D039E" w:rsidP="000734FA">
      <w:pPr>
        <w:pStyle w:val="ListParagraph"/>
        <w:numPr>
          <w:ilvl w:val="0"/>
          <w:numId w:val="15"/>
        </w:numPr>
        <w:rPr>
          <w:rFonts w:ascii="Calibri" w:hAnsi="Calibri" w:cs="Calibri"/>
        </w:rPr>
      </w:pPr>
      <w:r>
        <w:rPr>
          <w:rFonts w:ascii="Calibri" w:hAnsi="Calibri" w:cs="Calibri"/>
        </w:rPr>
        <w:t>Confirm Password</w:t>
      </w:r>
      <w:r w:rsidR="00C52EBC">
        <w:rPr>
          <w:rFonts w:ascii="Calibri" w:hAnsi="Calibri" w:cs="Calibri"/>
        </w:rPr>
        <w:br/>
      </w:r>
    </w:p>
    <w:p w14:paraId="2B885737" w14:textId="78A840E5" w:rsidR="00FF16A3" w:rsidRPr="006F0243" w:rsidRDefault="00FF16A3" w:rsidP="00FF16A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b/>
          <w:color w:val="0E101A"/>
          <w:lang w:val="en-IN" w:eastAsia="en-IN"/>
        </w:rPr>
      </w:pPr>
      <w:r w:rsidRPr="006F0243">
        <w:rPr>
          <w:rFonts w:ascii="Calibri" w:hAnsi="Calibri" w:cs="Calibri"/>
          <w:b/>
        </w:rPr>
        <w:t>Login</w:t>
      </w:r>
    </w:p>
    <w:p w14:paraId="2886B153" w14:textId="7E1AC80A" w:rsidR="00FF16A3" w:rsidRDefault="00FF16A3" w:rsidP="00FF16A3">
      <w:pPr>
        <w:pStyle w:val="ListParagraph"/>
        <w:rPr>
          <w:rFonts w:ascii="Calibri" w:hAnsi="Calibri" w:cs="Calibri"/>
        </w:rPr>
      </w:pPr>
      <w:r w:rsidRPr="006231F3">
        <w:rPr>
          <w:rFonts w:ascii="Calibri" w:hAnsi="Calibri" w:cs="Calibri"/>
        </w:rPr>
        <w:t xml:space="preserve">Users </w:t>
      </w:r>
      <w:r w:rsidR="00C52EBC">
        <w:rPr>
          <w:rFonts w:ascii="Calibri" w:hAnsi="Calibri" w:cs="Calibri"/>
        </w:rPr>
        <w:t>have to have to fill following details to login into the game.</w:t>
      </w:r>
    </w:p>
    <w:p w14:paraId="524D768C" w14:textId="1432C600" w:rsidR="00FF16A3" w:rsidRDefault="00FF16A3" w:rsidP="00FF16A3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>
        <w:rPr>
          <w:rFonts w:ascii="Calibri" w:hAnsi="Calibri" w:cs="Calibri"/>
        </w:rPr>
        <w:t>Email Id/</w:t>
      </w:r>
      <w:r w:rsidR="00946606">
        <w:rPr>
          <w:rFonts w:ascii="Calibri" w:hAnsi="Calibri" w:cs="Calibri"/>
        </w:rPr>
        <w:t>Username</w:t>
      </w:r>
    </w:p>
    <w:p w14:paraId="00C9B7F3" w14:textId="6D3CBDC1" w:rsidR="00FF16A3" w:rsidRDefault="00FF16A3" w:rsidP="00FF16A3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 w:rsidRPr="00AA6199">
        <w:rPr>
          <w:rFonts w:ascii="Calibri" w:hAnsi="Calibri" w:cs="Calibri"/>
        </w:rPr>
        <w:t>Password</w:t>
      </w:r>
    </w:p>
    <w:p w14:paraId="5690D9CC" w14:textId="23218726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noProof/>
          <w:color w:val="0E101A"/>
          <w:lang w:val="en-IN" w:eastAsia="en-IN"/>
        </w:rPr>
        <w:drawing>
          <wp:anchor distT="0" distB="0" distL="114300" distR="114300" simplePos="0" relativeHeight="251689472" behindDoc="0" locked="0" layoutInCell="1" allowOverlap="1" wp14:anchorId="3F9480C3" wp14:editId="5E67948A">
            <wp:simplePos x="0" y="0"/>
            <wp:positionH relativeFrom="column">
              <wp:posOffset>1075055</wp:posOffset>
            </wp:positionH>
            <wp:positionV relativeFrom="paragraph">
              <wp:posOffset>140335</wp:posOffset>
            </wp:positionV>
            <wp:extent cx="3966072" cy="2232000"/>
            <wp:effectExtent l="0" t="0" r="0" b="0"/>
            <wp:wrapNone/>
            <wp:docPr id="8" name="Picture 8" descr="C:\Users\admin\Downloads\image_2021_12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ownloads\image_2021_12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6072" cy="22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820A3" w14:textId="5F0D7A81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3F58F358" w14:textId="29B3FB34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E22BDD1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35D8BE96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57145B28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44CE8AED" w14:textId="77777777" w:rsidR="000734FA" w:rsidRDefault="000734F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42B4925F" w14:textId="77777777" w:rsidR="000734FA" w:rsidRDefault="000734F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42F9DF21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06F1C76A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047BD97F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4600C0C" w14:textId="77777777" w:rsidR="000734FA" w:rsidRDefault="000734F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3BAF16B" w14:textId="77777777" w:rsidR="000734FA" w:rsidRDefault="000734F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E538227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527C408C" w14:textId="77777777" w:rsidR="004475AA" w:rsidRP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FB81B27" w14:textId="77777777" w:rsidR="00262374" w:rsidRPr="00AA6199" w:rsidRDefault="00262374" w:rsidP="00FF16A3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56EDF6C3" w14:textId="77777777" w:rsidR="00FF16A3" w:rsidRPr="008737F7" w:rsidRDefault="00FF16A3" w:rsidP="00FF16A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 w:rsidRPr="006F0243">
        <w:rPr>
          <w:rFonts w:ascii="Calibri" w:hAnsi="Calibri" w:cs="Calibri"/>
          <w:b/>
        </w:rPr>
        <w:t>Forget Password</w:t>
      </w:r>
      <w:r w:rsidRPr="006F0243">
        <w:rPr>
          <w:rFonts w:ascii="Calibri" w:hAnsi="Calibri" w:cs="Calibri"/>
        </w:rPr>
        <w:br/>
        <w:t>If users forgot their password they will have the option to retrieve his</w:t>
      </w:r>
      <w:r>
        <w:rPr>
          <w:rFonts w:ascii="Calibri" w:hAnsi="Calibri" w:cs="Calibri"/>
        </w:rPr>
        <w:t>/her</w:t>
      </w:r>
      <w:r w:rsidRPr="006F0243">
        <w:rPr>
          <w:rFonts w:ascii="Calibri" w:hAnsi="Calibri" w:cs="Calibri"/>
        </w:rPr>
        <w:t xml:space="preserve"> password </w:t>
      </w:r>
      <w:r>
        <w:rPr>
          <w:rFonts w:ascii="Calibri" w:hAnsi="Calibri" w:cs="Calibri"/>
        </w:rPr>
        <w:t xml:space="preserve">then </w:t>
      </w:r>
      <w:r w:rsidR="006425A3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user will enter the new password and confirm it.</w:t>
      </w:r>
      <w:r>
        <w:rPr>
          <w:rFonts w:ascii="Calibri" w:hAnsi="Calibri" w:cs="Calibri"/>
        </w:rPr>
        <w:br/>
      </w:r>
    </w:p>
    <w:p w14:paraId="02208AC2" w14:textId="77777777" w:rsidR="00FF16A3" w:rsidRPr="008737F7" w:rsidRDefault="00FF16A3" w:rsidP="00FF16A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hAnsi="Calibri" w:cs="Calibri"/>
          <w:b/>
          <w:vanish/>
        </w:rPr>
        <w:t>Home</w:t>
      </w:r>
      <w:r>
        <w:rPr>
          <w:rFonts w:ascii="Calibri" w:hAnsi="Calibri" w:cs="Calibri"/>
          <w:b/>
        </w:rPr>
        <w:t>Home &amp; Menu Screen</w:t>
      </w:r>
    </w:p>
    <w:p w14:paraId="3577E7E1" w14:textId="467B7CD2" w:rsidR="00FF16A3" w:rsidRDefault="00FF16A3" w:rsidP="00FF16A3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 w:rsidRPr="008737F7">
        <w:rPr>
          <w:rFonts w:ascii="Calibri" w:eastAsia="Times New Roman" w:hAnsi="Calibri" w:cs="Calibri"/>
          <w:color w:val="0E101A"/>
          <w:lang w:val="en-IN" w:eastAsia="en-IN"/>
        </w:rPr>
        <w:lastRenderedPageBreak/>
        <w:t xml:space="preserve">Once </w:t>
      </w:r>
      <w:r w:rsidR="006425A3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 w:rsidRPr="008737F7">
        <w:rPr>
          <w:rFonts w:ascii="Calibri" w:eastAsia="Times New Roman" w:hAnsi="Calibri" w:cs="Calibri"/>
          <w:color w:val="0E101A"/>
          <w:lang w:val="en-IN" w:eastAsia="en-IN"/>
        </w:rPr>
        <w:t>user log</w:t>
      </w:r>
      <w:r w:rsidR="00580F6E">
        <w:rPr>
          <w:rFonts w:ascii="Calibri" w:eastAsia="Times New Roman" w:hAnsi="Calibri" w:cs="Calibri"/>
          <w:color w:val="0E101A"/>
          <w:lang w:val="en-IN" w:eastAsia="en-IN"/>
        </w:rPr>
        <w:t xml:space="preserve">s </w:t>
      </w:r>
      <w:r w:rsidRPr="008737F7">
        <w:rPr>
          <w:rFonts w:ascii="Calibri" w:eastAsia="Times New Roman" w:hAnsi="Calibri" w:cs="Calibri"/>
          <w:color w:val="0E101A"/>
          <w:lang w:val="en-IN" w:eastAsia="en-IN"/>
        </w:rPr>
        <w:t>in, the user will redirect to the home screen</w:t>
      </w:r>
      <w:r>
        <w:rPr>
          <w:rFonts w:ascii="Calibri" w:eastAsia="Times New Roman" w:hAnsi="Calibri" w:cs="Calibri"/>
          <w:color w:val="0E101A"/>
          <w:lang w:val="en-IN" w:eastAsia="en-IN"/>
        </w:rPr>
        <w:t>.</w:t>
      </w:r>
    </w:p>
    <w:p w14:paraId="54076D71" w14:textId="56596AF7" w:rsidR="00FF16A3" w:rsidRDefault="00FF16A3" w:rsidP="00FF16A3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color w:val="0E101A"/>
          <w:lang w:val="en-IN" w:eastAsia="en-IN"/>
        </w:rPr>
        <w:t>H</w:t>
      </w:r>
      <w:r w:rsidRPr="008737F7">
        <w:rPr>
          <w:rFonts w:ascii="Calibri" w:eastAsia="Times New Roman" w:hAnsi="Calibri" w:cs="Calibri"/>
          <w:color w:val="0E101A"/>
          <w:lang w:val="en-IN" w:eastAsia="en-IN"/>
        </w:rPr>
        <w:t xml:space="preserve">ome Screen would be the main screen of the game from where </w:t>
      </w:r>
      <w:r w:rsidR="006425A3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 w:rsidRPr="008737F7">
        <w:rPr>
          <w:rFonts w:ascii="Calibri" w:eastAsia="Times New Roman" w:hAnsi="Calibri" w:cs="Calibri"/>
          <w:color w:val="0E101A"/>
          <w:lang w:val="en-IN" w:eastAsia="en-IN"/>
        </w:rPr>
        <w:t>user will navigate into the game</w:t>
      </w:r>
    </w:p>
    <w:p w14:paraId="50B2AA31" w14:textId="70B8262C" w:rsidR="00A02AF8" w:rsidRPr="00663A43" w:rsidRDefault="006425A3" w:rsidP="00DF6A5F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 w:rsidRPr="006425A3">
        <w:rPr>
          <w:rFonts w:ascii="Calibri" w:eastAsia="Times New Roman" w:hAnsi="Calibri" w:cs="Calibri"/>
          <w:color w:val="0E101A"/>
          <w:lang w:val="en-IN" w:eastAsia="en-IN"/>
        </w:rPr>
        <w:t>User</w:t>
      </w:r>
      <w:r>
        <w:rPr>
          <w:rFonts w:ascii="Calibri" w:eastAsia="Times New Roman" w:hAnsi="Calibri" w:cs="Calibri"/>
          <w:color w:val="0E101A"/>
          <w:lang w:val="en-IN" w:eastAsia="en-IN"/>
        </w:rPr>
        <w:t>s</w:t>
      </w:r>
      <w:r w:rsidRPr="006425A3">
        <w:rPr>
          <w:rFonts w:ascii="Calibri" w:eastAsia="Times New Roman" w:hAnsi="Calibri" w:cs="Calibri"/>
          <w:color w:val="0E101A"/>
          <w:lang w:val="en-IN" w:eastAsia="en-IN"/>
        </w:rPr>
        <w:t xml:space="preserve"> will see</w:t>
      </w:r>
      <w:r w:rsidR="00FF16A3" w:rsidRPr="006425A3">
        <w:rPr>
          <w:rFonts w:ascii="Calibri" w:eastAsia="Times New Roman" w:hAnsi="Calibri" w:cs="Calibri"/>
          <w:color w:val="0E101A"/>
          <w:lang w:val="en-IN" w:eastAsia="en-IN"/>
        </w:rPr>
        <w:t xml:space="preserve"> </w:t>
      </w:r>
      <w:r w:rsidR="005D039E">
        <w:rPr>
          <w:rFonts w:ascii="Calibri" w:eastAsia="Times New Roman" w:hAnsi="Calibri" w:cs="Calibri"/>
          <w:color w:val="0E101A"/>
          <w:lang w:val="en-IN" w:eastAsia="en-IN"/>
        </w:rPr>
        <w:t xml:space="preserve">Play with friends, </w:t>
      </w:r>
      <w:r w:rsidR="00FF16A3" w:rsidRPr="006425A3">
        <w:rPr>
          <w:rFonts w:ascii="Calibri" w:eastAsia="Times New Roman" w:hAnsi="Calibri" w:cs="Calibri"/>
          <w:color w:val="0E101A"/>
          <w:lang w:val="en-IN" w:eastAsia="en-IN"/>
        </w:rPr>
        <w:t>Settings, and exit options on the home screen.</w:t>
      </w:r>
      <w:r w:rsidR="00F914CD" w:rsidRPr="006425A3">
        <w:rPr>
          <w:rFonts w:ascii="Calibri" w:hAnsi="Calibri" w:cs="Calibri"/>
          <w:b/>
          <w:vanish/>
        </w:rPr>
        <w:t>Home</w:t>
      </w:r>
      <w:r w:rsidR="00663A43">
        <w:rPr>
          <w:rFonts w:ascii="Calibri" w:hAnsi="Calibri" w:cs="Calibri"/>
          <w:b/>
        </w:rPr>
        <w:br/>
      </w:r>
    </w:p>
    <w:p w14:paraId="069EAFE9" w14:textId="47FA1C17" w:rsidR="00663A43" w:rsidRPr="00663A43" w:rsidRDefault="00663A43" w:rsidP="00663A4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b/>
          <w:color w:val="0E101A"/>
          <w:lang w:val="en-IN" w:eastAsia="en-IN"/>
        </w:rPr>
      </w:pPr>
      <w:r w:rsidRPr="00663A43">
        <w:rPr>
          <w:rFonts w:ascii="Calibri" w:eastAsia="Times New Roman" w:hAnsi="Calibri" w:cs="Calibri"/>
          <w:b/>
          <w:color w:val="0E101A"/>
          <w:lang w:val="en-IN" w:eastAsia="en-IN"/>
        </w:rPr>
        <w:t>Profile section &amp; profile update</w:t>
      </w:r>
    </w:p>
    <w:p w14:paraId="10CF382B" w14:textId="1174A3CD" w:rsidR="00663A43" w:rsidRDefault="00663A43" w:rsidP="00663A43">
      <w:pPr>
        <w:spacing w:after="0" w:line="240" w:lineRule="auto"/>
        <w:ind w:left="720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color w:val="0E101A"/>
          <w:lang w:val="en-IN" w:eastAsia="en-IN"/>
        </w:rPr>
        <w:t xml:space="preserve">User can easily edit/update their profile </w:t>
      </w:r>
      <w:r>
        <w:rPr>
          <w:rFonts w:ascii="Calibri" w:hAnsi="Calibri" w:cs="Calibri"/>
        </w:rPr>
        <w:t>name and profile picture</w:t>
      </w:r>
      <w:r>
        <w:rPr>
          <w:rFonts w:ascii="Calibri" w:eastAsia="Times New Roman" w:hAnsi="Calibri" w:cs="Calibri"/>
          <w:color w:val="0E101A"/>
          <w:lang w:val="en-IN" w:eastAsia="en-IN"/>
        </w:rPr>
        <w:t>.</w:t>
      </w:r>
      <w:r w:rsidR="004475AA">
        <w:rPr>
          <w:rFonts w:ascii="Calibri" w:eastAsia="Times New Roman" w:hAnsi="Calibri" w:cs="Calibri"/>
          <w:color w:val="0E101A"/>
          <w:lang w:val="en-IN" w:eastAsia="en-IN"/>
        </w:rPr>
        <w:br/>
      </w:r>
    </w:p>
    <w:p w14:paraId="4BAF6654" w14:textId="121CBC6D" w:rsidR="00A02AF8" w:rsidRPr="005D039E" w:rsidRDefault="005D039E" w:rsidP="005D039E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b/>
          <w:color w:val="0E101A"/>
          <w:lang w:val="en-IN" w:eastAsia="en-IN"/>
        </w:rPr>
      </w:pPr>
      <w:r w:rsidRPr="005D039E">
        <w:rPr>
          <w:rFonts w:ascii="Calibri" w:eastAsia="Times New Roman" w:hAnsi="Calibri" w:cs="Calibri"/>
          <w:b/>
          <w:color w:val="0E101A"/>
          <w:lang w:val="en-IN" w:eastAsia="en-IN"/>
        </w:rPr>
        <w:t>Play with Friends</w:t>
      </w:r>
    </w:p>
    <w:p w14:paraId="7375578B" w14:textId="098A5B05" w:rsidR="005D039E" w:rsidRDefault="005D039E" w:rsidP="005D039E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color w:val="0E101A"/>
          <w:lang w:val="en-IN" w:eastAsia="en-IN"/>
        </w:rPr>
        <w:t>User</w:t>
      </w:r>
      <w:r w:rsidR="004F0605">
        <w:rPr>
          <w:rFonts w:ascii="Calibri" w:eastAsia="Times New Roman" w:hAnsi="Calibri" w:cs="Calibri"/>
          <w:color w:val="0E101A"/>
          <w:lang w:val="en-IN" w:eastAsia="en-IN"/>
        </w:rPr>
        <w:t>s</w:t>
      </w:r>
      <w:r>
        <w:rPr>
          <w:rFonts w:ascii="Calibri" w:eastAsia="Times New Roman" w:hAnsi="Calibri" w:cs="Calibri"/>
          <w:color w:val="0E101A"/>
          <w:lang w:val="en-IN" w:eastAsia="en-IN"/>
        </w:rPr>
        <w:t xml:space="preserve"> have </w:t>
      </w:r>
      <w:r w:rsidR="004F0605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>
        <w:rPr>
          <w:rFonts w:ascii="Calibri" w:eastAsia="Times New Roman" w:hAnsi="Calibri" w:cs="Calibri"/>
          <w:color w:val="0E101A"/>
          <w:lang w:val="en-IN" w:eastAsia="en-IN"/>
        </w:rPr>
        <w:t xml:space="preserve">option to select </w:t>
      </w:r>
      <w:r w:rsidR="004F0605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 w:rsidR="004F2798">
        <w:rPr>
          <w:rFonts w:ascii="Calibri" w:eastAsia="Times New Roman" w:hAnsi="Calibri" w:cs="Calibri"/>
          <w:color w:val="0E101A"/>
          <w:lang w:val="en-IN" w:eastAsia="en-IN"/>
        </w:rPr>
        <w:t xml:space="preserve">option to </w:t>
      </w:r>
      <w:r w:rsidR="00580F6E">
        <w:rPr>
          <w:rFonts w:ascii="Calibri" w:eastAsia="Times New Roman" w:hAnsi="Calibri" w:cs="Calibri"/>
          <w:color w:val="0E101A"/>
          <w:lang w:val="en-IN" w:eastAsia="en-IN"/>
        </w:rPr>
        <w:t>‘Play with A Friend’</w:t>
      </w:r>
      <w:r w:rsidRPr="005D039E">
        <w:rPr>
          <w:rFonts w:ascii="Calibri" w:eastAsia="Times New Roman" w:hAnsi="Calibri" w:cs="Calibri"/>
          <w:color w:val="0E101A"/>
          <w:lang w:val="en-IN" w:eastAsia="en-IN"/>
        </w:rPr>
        <w:t xml:space="preserve">, then they need to </w:t>
      </w:r>
      <w:r w:rsidR="00580F6E">
        <w:rPr>
          <w:rFonts w:ascii="Calibri" w:eastAsia="Times New Roman" w:hAnsi="Calibri" w:cs="Calibri"/>
          <w:color w:val="0E101A"/>
          <w:lang w:val="en-IN" w:eastAsia="en-IN"/>
        </w:rPr>
        <w:t xml:space="preserve">then </w:t>
      </w:r>
      <w:r w:rsidRPr="005D039E">
        <w:rPr>
          <w:rFonts w:ascii="Calibri" w:eastAsia="Times New Roman" w:hAnsi="Calibri" w:cs="Calibri"/>
          <w:color w:val="0E101A"/>
          <w:lang w:val="en-IN" w:eastAsia="en-IN"/>
        </w:rPr>
        <w:t xml:space="preserve">send an invitation code to their </w:t>
      </w:r>
      <w:r w:rsidR="00DF6BA5">
        <w:rPr>
          <w:rFonts w:ascii="Calibri" w:eastAsia="Times New Roman" w:hAnsi="Calibri" w:cs="Calibri"/>
          <w:color w:val="0E101A"/>
          <w:lang w:val="en-IN" w:eastAsia="en-IN"/>
        </w:rPr>
        <w:t>Friend</w:t>
      </w:r>
    </w:p>
    <w:p w14:paraId="2E2CC8C7" w14:textId="30E36B65" w:rsidR="004F2798" w:rsidRPr="000734FA" w:rsidRDefault="005D039E" w:rsidP="000734FA">
      <w:pPr>
        <w:pStyle w:val="ListParagraph"/>
        <w:numPr>
          <w:ilvl w:val="0"/>
          <w:numId w:val="32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 w:rsidRPr="005D039E">
        <w:rPr>
          <w:rFonts w:ascii="Calibri" w:eastAsia="Times New Roman" w:hAnsi="Calibri" w:cs="Calibri"/>
          <w:color w:val="0E101A"/>
          <w:lang w:val="en-IN" w:eastAsia="en-IN"/>
        </w:rPr>
        <w:t>After entering the code, the game will start</w:t>
      </w:r>
      <w:r w:rsidR="004F2798" w:rsidRPr="000734FA">
        <w:rPr>
          <w:rFonts w:ascii="Calibri" w:eastAsia="Times New Roman" w:hAnsi="Calibri" w:cs="Calibri"/>
          <w:color w:val="0E101A"/>
          <w:lang w:val="en-IN" w:eastAsia="en-IN"/>
        </w:rPr>
        <w:br/>
      </w:r>
    </w:p>
    <w:p w14:paraId="25D3529F" w14:textId="77777777" w:rsidR="00920E85" w:rsidRPr="00920E85" w:rsidRDefault="00920E85" w:rsidP="00920E85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90496" behindDoc="0" locked="0" layoutInCell="1" allowOverlap="1" wp14:anchorId="3F831D6D" wp14:editId="5999ED24">
            <wp:simplePos x="0" y="0"/>
            <wp:positionH relativeFrom="column">
              <wp:posOffset>1064895</wp:posOffset>
            </wp:positionH>
            <wp:positionV relativeFrom="paragraph">
              <wp:posOffset>646430</wp:posOffset>
            </wp:positionV>
            <wp:extent cx="3959232" cy="2232000"/>
            <wp:effectExtent l="0" t="0" r="3175" b="0"/>
            <wp:wrapNone/>
            <wp:docPr id="9" name="Picture 9" descr="C:\Users\admin\Downloads\image_2021_12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ownloads\image_2021_12_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32" cy="22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4DD4" w:rsidRPr="00920E85">
        <w:rPr>
          <w:rFonts w:ascii="Calibri" w:eastAsia="Times New Roman" w:hAnsi="Calibri" w:cs="Calibri"/>
          <w:b/>
          <w:color w:val="0E101A"/>
          <w:lang w:val="en-IN" w:eastAsia="en-IN"/>
        </w:rPr>
        <w:t>Category Selection</w:t>
      </w:r>
    </w:p>
    <w:p w14:paraId="0C722D23" w14:textId="4448677D" w:rsidR="00E34DD4" w:rsidRPr="00920E85" w:rsidRDefault="00663A43" w:rsidP="00920E85">
      <w:pPr>
        <w:pStyle w:val="ListParagraph"/>
        <w:numPr>
          <w:ilvl w:val="0"/>
          <w:numId w:val="42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 w:rsidRPr="00920E85">
        <w:rPr>
          <w:rFonts w:ascii="Calibri" w:eastAsia="Times New Roman" w:hAnsi="Calibri" w:cs="Calibri"/>
          <w:color w:val="0E101A"/>
          <w:lang w:val="en-IN" w:eastAsia="en-IN"/>
        </w:rPr>
        <w:t>F</w:t>
      </w:r>
      <w:r w:rsidR="00F3678A" w:rsidRPr="00920E85">
        <w:rPr>
          <w:rFonts w:ascii="Calibri" w:eastAsia="Times New Roman" w:hAnsi="Calibri" w:cs="Calibri"/>
          <w:color w:val="0E101A"/>
          <w:lang w:val="en-IN" w:eastAsia="en-IN"/>
        </w:rPr>
        <w:t>our categor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>ies</w:t>
      </w:r>
      <w:r w:rsidR="00F3678A"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 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will be </w:t>
      </w:r>
      <w:r w:rsidR="00F3678A" w:rsidRPr="00920E85">
        <w:rPr>
          <w:rFonts w:ascii="Calibri" w:eastAsia="Times New Roman" w:hAnsi="Calibri" w:cs="Calibri"/>
          <w:color w:val="0E101A"/>
          <w:lang w:val="en-IN" w:eastAsia="en-IN"/>
        </w:rPr>
        <w:t>display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>ed</w:t>
      </w:r>
      <w:r w:rsidR="00F3678A"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 on the screen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, </w:t>
      </w:r>
      <w:r w:rsidR="00DF6BA5">
        <w:rPr>
          <w:rFonts w:ascii="Calibri" w:eastAsia="Times New Roman" w:hAnsi="Calibri" w:cs="Calibri"/>
          <w:color w:val="0E101A"/>
          <w:lang w:val="en-IN" w:eastAsia="en-IN"/>
        </w:rPr>
        <w:t>Player 1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 ha</w:t>
      </w:r>
      <w:r w:rsidR="004F0605" w:rsidRPr="00920E85">
        <w:rPr>
          <w:rFonts w:ascii="Calibri" w:eastAsia="Times New Roman" w:hAnsi="Calibri" w:cs="Calibri"/>
          <w:color w:val="0E101A"/>
          <w:lang w:val="en-IN" w:eastAsia="en-IN"/>
        </w:rPr>
        <w:t>s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 to select anyon</w:t>
      </w:r>
      <w:r w:rsidR="00F3678A"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e 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to start </w:t>
      </w:r>
      <w:r w:rsidR="004F0605"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 w:rsidRPr="00920E85">
        <w:rPr>
          <w:rFonts w:ascii="Calibri" w:eastAsia="Times New Roman" w:hAnsi="Calibri" w:cs="Calibri"/>
          <w:color w:val="0E101A"/>
          <w:lang w:val="en-IN" w:eastAsia="en-IN"/>
        </w:rPr>
        <w:t>game. According to the chosen category questions would be asked.</w:t>
      </w:r>
      <w:r w:rsidR="004475AA" w:rsidRPr="00920E85">
        <w:rPr>
          <w:rFonts w:ascii="Calibri" w:eastAsia="Times New Roman" w:hAnsi="Calibri" w:cs="Calibri"/>
          <w:color w:val="0E101A"/>
          <w:lang w:val="en-IN" w:eastAsia="en-IN"/>
        </w:rPr>
        <w:br/>
      </w:r>
    </w:p>
    <w:p w14:paraId="181AD065" w14:textId="6D40C51E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7631100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4E8FFE5F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42F7503A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4CD9F42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7F6366D0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36C307A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088C75FD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0F973132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36470D2D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5ED15229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F49CE6E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6D811C23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6DAEEE3" w14:textId="77777777" w:rsidR="004475AA" w:rsidRP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75806164" w14:textId="58234845" w:rsidR="00602AC2" w:rsidRDefault="00602AC2" w:rsidP="00602AC2">
      <w:pPr>
        <w:pStyle w:val="BodyA"/>
        <w:numPr>
          <w:ilvl w:val="0"/>
          <w:numId w:val="42"/>
        </w:numPr>
        <w:spacing w:after="0"/>
      </w:pPr>
      <w:r>
        <w:t xml:space="preserve">There would be four </w:t>
      </w:r>
      <w:proofErr w:type="gramStart"/>
      <w:r>
        <w:t>categories</w:t>
      </w:r>
      <w:proofErr w:type="gramEnd"/>
      <w:r>
        <w:t xml:space="preserve"> players have to select any one category, then the number of questions appear according to the category selected by Player 1. Both players have to keep answering all the displayed </w:t>
      </w:r>
      <w:proofErr w:type="gramStart"/>
      <w:r>
        <w:t>questions, or</w:t>
      </w:r>
      <w:proofErr w:type="gramEnd"/>
      <w:r>
        <w:t xml:space="preserve"> choose to skip questions. Once a player has answered a question a green light will appear above their name to indicate they have answered. </w:t>
      </w:r>
    </w:p>
    <w:p w14:paraId="08D90704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4F6E2528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0722EF70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0A56F857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20AD3A3E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0B0519F9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7A51B9D9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1FED016F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1C5AB095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339E095E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5AABE80F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640EDD13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32370183" w14:textId="77777777" w:rsidR="00602AC2" w:rsidRDefault="00602AC2" w:rsidP="00602AC2">
      <w:pPr>
        <w:pStyle w:val="BodyA"/>
        <w:spacing w:after="0"/>
        <w:ind w:left="1080"/>
        <w:rPr>
          <w:b/>
          <w:bCs/>
        </w:rPr>
      </w:pPr>
    </w:p>
    <w:p w14:paraId="2B27932E" w14:textId="295B98D2" w:rsidR="00602AC2" w:rsidRDefault="00602AC2" w:rsidP="00602AC2">
      <w:pPr>
        <w:pStyle w:val="BodyA"/>
        <w:numPr>
          <w:ilvl w:val="0"/>
          <w:numId w:val="42"/>
        </w:numPr>
        <w:spacing w:after="0"/>
      </w:pPr>
      <w:r>
        <w:lastRenderedPageBreak/>
        <w:t>After all the questions are answered in the category, there’s a score board that will show the scores of the players</w:t>
      </w:r>
      <w:r>
        <w:t>.</w:t>
      </w:r>
    </w:p>
    <w:p w14:paraId="10696035" w14:textId="3180A84E" w:rsidR="00602AC2" w:rsidRDefault="00602AC2" w:rsidP="00920E85">
      <w:pPr>
        <w:pStyle w:val="ListParagraph"/>
        <w:numPr>
          <w:ilvl w:val="0"/>
          <w:numId w:val="42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noProof/>
          <w:lang w:val="en-IN" w:eastAsia="en-IN"/>
        </w:rPr>
        <w:t>Players</w:t>
      </w:r>
      <w:r w:rsidR="00663A43"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 have </w:t>
      </w:r>
      <w:r w:rsidR="004F0605" w:rsidRPr="00920E85">
        <w:rPr>
          <w:rFonts w:ascii="Calibri" w:eastAsia="Times New Roman" w:hAnsi="Calibri" w:cs="Calibri"/>
          <w:color w:val="0E101A"/>
          <w:lang w:val="en-IN" w:eastAsia="en-IN"/>
        </w:rPr>
        <w:t xml:space="preserve">the </w:t>
      </w:r>
      <w:r w:rsidR="00663A43" w:rsidRPr="00920E85">
        <w:rPr>
          <w:rFonts w:ascii="Calibri" w:eastAsia="Times New Roman" w:hAnsi="Calibri" w:cs="Calibri"/>
          <w:color w:val="0E101A"/>
          <w:lang w:val="en-IN" w:eastAsia="en-IN"/>
        </w:rPr>
        <w:t>option to skip the questions If they don’t want to answer it and will go ahead for further.</w:t>
      </w:r>
    </w:p>
    <w:p w14:paraId="47917086" w14:textId="77777777" w:rsidR="00602AC2" w:rsidRDefault="00602AC2" w:rsidP="00602AC2">
      <w:pPr>
        <w:pStyle w:val="BodyA"/>
        <w:numPr>
          <w:ilvl w:val="0"/>
          <w:numId w:val="42"/>
        </w:numPr>
        <w:spacing w:after="0"/>
      </w:pPr>
      <w:r>
        <w:t xml:space="preserve">Once a player has answered a question a green light will appear above their name to indicate they have answered. </w:t>
      </w:r>
    </w:p>
    <w:p w14:paraId="3C6DBF0A" w14:textId="01361D05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CEEF2CA" w14:textId="2FC58524" w:rsidR="004475AA" w:rsidRDefault="00602AC2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91520" behindDoc="0" locked="0" layoutInCell="1" allowOverlap="1" wp14:anchorId="0206D596" wp14:editId="67BFFD6E">
            <wp:simplePos x="0" y="0"/>
            <wp:positionH relativeFrom="column">
              <wp:posOffset>728345</wp:posOffset>
            </wp:positionH>
            <wp:positionV relativeFrom="paragraph">
              <wp:posOffset>130175</wp:posOffset>
            </wp:positionV>
            <wp:extent cx="4076700" cy="2231390"/>
            <wp:effectExtent l="0" t="0" r="0" b="0"/>
            <wp:wrapNone/>
            <wp:docPr id="52" name="Picture 52" descr="C:\Users\admin\Downloads\image_2021_12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ownloads\image_2021_12_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2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E50D31" w14:textId="3436F641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F37FA87" w14:textId="59725DEC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4192CBD5" w14:textId="53E9F3CC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37A28C76" w14:textId="4BAA71CF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71F35BC9" w14:textId="267D16DE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01534D1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68980712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B5432E1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5830A672" w14:textId="77777777" w:rsidR="004475AA" w:rsidRDefault="004475AA" w:rsidP="004475AA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4A399CBB" w14:textId="1B1A124D" w:rsidR="00DF6BA5" w:rsidRDefault="00DF6BA5" w:rsidP="00DF6BA5">
      <w:pPr>
        <w:spacing w:after="0" w:line="240" w:lineRule="auto"/>
        <w:ind w:left="360"/>
        <w:rPr>
          <w:rFonts w:ascii="Calibri" w:eastAsia="Times New Roman" w:hAnsi="Calibri" w:cs="Calibri"/>
          <w:b/>
          <w:color w:val="0E101A"/>
          <w:lang w:val="en-IN" w:eastAsia="en-IN"/>
        </w:rPr>
      </w:pPr>
    </w:p>
    <w:p w14:paraId="523CDC21" w14:textId="77777777" w:rsidR="00602AC2" w:rsidRPr="00DF6BA5" w:rsidRDefault="00602AC2" w:rsidP="00DF6BA5">
      <w:pPr>
        <w:spacing w:after="0" w:line="240" w:lineRule="auto"/>
        <w:ind w:left="360"/>
        <w:rPr>
          <w:rFonts w:ascii="Calibri" w:eastAsia="Times New Roman" w:hAnsi="Calibri" w:cs="Calibri"/>
          <w:b/>
          <w:color w:val="0E101A"/>
          <w:lang w:val="en-IN" w:eastAsia="en-IN"/>
        </w:rPr>
      </w:pPr>
    </w:p>
    <w:p w14:paraId="3F73665C" w14:textId="77777777" w:rsidR="00DF6BA5" w:rsidRPr="00DF6BA5" w:rsidRDefault="00DF6BA5" w:rsidP="00DF6BA5">
      <w:pPr>
        <w:spacing w:after="0" w:line="240" w:lineRule="auto"/>
        <w:ind w:left="360"/>
        <w:rPr>
          <w:rFonts w:ascii="Calibri" w:eastAsia="Times New Roman" w:hAnsi="Calibri" w:cs="Calibri"/>
          <w:b/>
          <w:color w:val="0E101A"/>
          <w:lang w:val="en-IN" w:eastAsia="en-IN"/>
        </w:rPr>
      </w:pPr>
    </w:p>
    <w:p w14:paraId="03108959" w14:textId="77777777" w:rsidR="00DF6BA5" w:rsidRPr="00DF6BA5" w:rsidRDefault="00DF6BA5" w:rsidP="00DF6BA5">
      <w:pPr>
        <w:spacing w:after="0" w:line="240" w:lineRule="auto"/>
        <w:ind w:left="360"/>
        <w:rPr>
          <w:rFonts w:ascii="Calibri" w:eastAsia="Times New Roman" w:hAnsi="Calibri" w:cs="Calibri"/>
          <w:b/>
          <w:color w:val="0E101A"/>
          <w:lang w:val="en-IN" w:eastAsia="en-IN"/>
        </w:rPr>
      </w:pPr>
    </w:p>
    <w:p w14:paraId="2431B739" w14:textId="77777777" w:rsidR="00DF6BA5" w:rsidRPr="00DF6BA5" w:rsidRDefault="00DF6BA5" w:rsidP="00DF6BA5">
      <w:pPr>
        <w:spacing w:after="0" w:line="240" w:lineRule="auto"/>
        <w:ind w:left="360"/>
        <w:rPr>
          <w:rFonts w:ascii="Calibri" w:eastAsia="Times New Roman" w:hAnsi="Calibri" w:cs="Calibri"/>
          <w:b/>
          <w:color w:val="0E101A"/>
          <w:lang w:val="en-IN" w:eastAsia="en-IN"/>
        </w:rPr>
      </w:pPr>
    </w:p>
    <w:p w14:paraId="7D0020F2" w14:textId="7874BB32" w:rsidR="004F2798" w:rsidRDefault="00663A43" w:rsidP="00663A4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b/>
          <w:color w:val="0E101A"/>
          <w:lang w:val="en-IN" w:eastAsia="en-IN"/>
        </w:rPr>
      </w:pPr>
      <w:r w:rsidRPr="00663A43">
        <w:rPr>
          <w:rFonts w:ascii="Calibri" w:eastAsia="Times New Roman" w:hAnsi="Calibri" w:cs="Calibri"/>
          <w:b/>
          <w:color w:val="0E101A"/>
          <w:lang w:val="en-IN" w:eastAsia="en-IN"/>
        </w:rPr>
        <w:t>Leader Board</w:t>
      </w:r>
    </w:p>
    <w:p w14:paraId="1457507B" w14:textId="77777777" w:rsidR="00602AC2" w:rsidRPr="00602AC2" w:rsidRDefault="00602AC2" w:rsidP="00602AC2">
      <w:pPr>
        <w:spacing w:after="0" w:line="240" w:lineRule="auto"/>
        <w:ind w:left="360"/>
        <w:rPr>
          <w:rFonts w:ascii="Calibri" w:eastAsia="Times New Roman" w:hAnsi="Calibri" w:cs="Calibri"/>
          <w:b/>
          <w:color w:val="0E101A"/>
          <w:lang w:val="en-IN" w:eastAsia="en-IN"/>
        </w:rPr>
      </w:pPr>
    </w:p>
    <w:p w14:paraId="5B4A9F50" w14:textId="77777777" w:rsidR="00602AC2" w:rsidRDefault="00602AC2" w:rsidP="00602AC2">
      <w:pPr>
        <w:pStyle w:val="BodyA"/>
        <w:spacing w:after="0"/>
        <w:ind w:left="360"/>
      </w:pPr>
    </w:p>
    <w:p w14:paraId="5CA53141" w14:textId="738330A5" w:rsidR="00602AC2" w:rsidRDefault="00602AC2" w:rsidP="00602AC2">
      <w:pPr>
        <w:pStyle w:val="BodyA"/>
        <w:numPr>
          <w:ilvl w:val="0"/>
          <w:numId w:val="43"/>
        </w:numPr>
        <w:spacing w:after="0"/>
      </w:pPr>
      <w:r>
        <w:t>After all the questions are answered in the category, there’s a score board that will show the scores of the players. If the answers from Player 1 correctly matches the answers of Player 2, then Player 1 wins a point. It the answers do not match then Player 2 wins a point.</w:t>
      </w:r>
    </w:p>
    <w:p w14:paraId="76B2DBD1" w14:textId="77777777" w:rsidR="00602AC2" w:rsidRDefault="00602AC2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34EA5B20" w14:textId="6BDF75B0" w:rsidR="004F0605" w:rsidRDefault="00DF6BA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  <w:r>
        <w:rPr>
          <w:rFonts w:asciiTheme="majorHAnsi" w:hAnsiTheme="majorHAnsi" w:cstheme="majorHAnsi"/>
          <w:noProof/>
          <w:color w:val="002060"/>
          <w:lang w:val="en-IN" w:eastAsia="en-IN"/>
        </w:rPr>
        <w:drawing>
          <wp:anchor distT="0" distB="0" distL="114300" distR="114300" simplePos="0" relativeHeight="251692544" behindDoc="0" locked="0" layoutInCell="1" allowOverlap="1" wp14:anchorId="21226063" wp14:editId="599D35A1">
            <wp:simplePos x="0" y="0"/>
            <wp:positionH relativeFrom="column">
              <wp:posOffset>604520</wp:posOffset>
            </wp:positionH>
            <wp:positionV relativeFrom="paragraph">
              <wp:posOffset>4445</wp:posOffset>
            </wp:positionV>
            <wp:extent cx="4019550" cy="2231390"/>
            <wp:effectExtent l="0" t="0" r="0" b="0"/>
            <wp:wrapNone/>
            <wp:docPr id="53" name="Picture 53" descr="C:\Users\admin\Downloads\image_2021_12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\Downloads\image_2021_12_3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2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ECEAE1" w14:textId="54C63656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1CBE0A35" w14:textId="77777777" w:rsidR="00DF6BA5" w:rsidRDefault="00DF6BA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2F4F02C2" w14:textId="1CEA07A2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4DD4F3B2" w14:textId="77777777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7D95E52D" w14:textId="77777777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7A85F6AA" w14:textId="77777777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0054D9C3" w14:textId="77777777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5232C702" w14:textId="77777777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01098846" w14:textId="77777777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65BDA08C" w14:textId="77777777" w:rsidR="004F0605" w:rsidRDefault="004F0605" w:rsidP="004F0605">
      <w:pPr>
        <w:spacing w:after="0" w:line="276" w:lineRule="auto"/>
        <w:rPr>
          <w:rFonts w:asciiTheme="majorHAnsi" w:hAnsiTheme="majorHAnsi" w:cstheme="majorHAnsi"/>
          <w:color w:val="002060"/>
        </w:rPr>
      </w:pPr>
    </w:p>
    <w:p w14:paraId="76F9C059" w14:textId="46A7DCEF" w:rsidR="0022685C" w:rsidRDefault="0022685C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30D387FB" w14:textId="3E1462C7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F1E47C8" w14:textId="37B4952E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25CBD12A" w14:textId="17240EBA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5D55C092" w14:textId="3DC99A6C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7A3604F6" w14:textId="05694882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330F4F83" w14:textId="6D6A157A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9C6CEB3" w14:textId="7AF479B9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0FEEA01A" w14:textId="77777777" w:rsidR="00602AC2" w:rsidRDefault="00602AC2" w:rsidP="00A02AF8">
      <w:p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</w:p>
    <w:p w14:paraId="1C41EB2D" w14:textId="77777777" w:rsidR="00F72AD1" w:rsidRPr="00F914CD" w:rsidRDefault="00F72AD1" w:rsidP="001C48E2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Times New Roman" w:hAnsi="Calibri" w:cs="Calibri"/>
          <w:b/>
          <w:color w:val="0E101A"/>
          <w:lang w:val="en-IN" w:eastAsia="en-IN"/>
        </w:rPr>
      </w:pPr>
      <w:r>
        <w:rPr>
          <w:rFonts w:ascii="Calibri" w:eastAsia="Times New Roman" w:hAnsi="Calibri" w:cs="Calibri"/>
          <w:b/>
          <w:color w:val="0E101A"/>
          <w:lang w:val="en-IN" w:eastAsia="en-IN"/>
        </w:rPr>
        <w:t>Settings</w:t>
      </w:r>
    </w:p>
    <w:p w14:paraId="27E7CF40" w14:textId="078E435A" w:rsidR="00F72AD1" w:rsidRDefault="00F72AD1" w:rsidP="001C48E2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color w:val="0E101A"/>
          <w:lang w:val="en-IN" w:eastAsia="en-IN"/>
        </w:rPr>
        <w:t>U</w:t>
      </w:r>
      <w:r w:rsidRPr="00F914CD">
        <w:rPr>
          <w:rFonts w:ascii="Calibri" w:eastAsia="Times New Roman" w:hAnsi="Calibri" w:cs="Calibri"/>
          <w:color w:val="0E101A"/>
          <w:lang w:val="en-IN" w:eastAsia="en-IN"/>
        </w:rPr>
        <w:t>ser</w:t>
      </w:r>
      <w:r w:rsidR="006425A3">
        <w:rPr>
          <w:rFonts w:ascii="Calibri" w:eastAsia="Times New Roman" w:hAnsi="Calibri" w:cs="Calibri"/>
          <w:color w:val="0E101A"/>
          <w:lang w:val="en-IN" w:eastAsia="en-IN"/>
        </w:rPr>
        <w:t>s</w:t>
      </w:r>
      <w:r>
        <w:rPr>
          <w:rFonts w:ascii="Calibri" w:eastAsia="Times New Roman" w:hAnsi="Calibri" w:cs="Calibri"/>
          <w:color w:val="0E101A"/>
          <w:lang w:val="en-IN" w:eastAsia="en-IN"/>
        </w:rPr>
        <w:t xml:space="preserve"> can ON/OFF game sounds from here.</w:t>
      </w:r>
    </w:p>
    <w:p w14:paraId="0306A30B" w14:textId="56856BC3" w:rsidR="00012109" w:rsidRDefault="00012109" w:rsidP="001C48E2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color w:val="0E101A"/>
          <w:lang w:val="en-IN" w:eastAsia="en-IN"/>
        </w:rPr>
        <w:t>User</w:t>
      </w:r>
      <w:r w:rsidR="006425A3">
        <w:rPr>
          <w:rFonts w:ascii="Calibri" w:eastAsia="Times New Roman" w:hAnsi="Calibri" w:cs="Calibri"/>
          <w:color w:val="0E101A"/>
          <w:lang w:val="en-IN" w:eastAsia="en-IN"/>
        </w:rPr>
        <w:t>s</w:t>
      </w:r>
      <w:r>
        <w:rPr>
          <w:rFonts w:ascii="Calibri" w:eastAsia="Times New Roman" w:hAnsi="Calibri" w:cs="Calibri"/>
          <w:color w:val="0E101A"/>
          <w:lang w:val="en-IN" w:eastAsia="en-IN"/>
        </w:rPr>
        <w:t xml:space="preserve"> can do music ON/OFF</w:t>
      </w:r>
    </w:p>
    <w:p w14:paraId="30A999D7" w14:textId="13403523" w:rsidR="00012109" w:rsidRPr="00012109" w:rsidRDefault="00012109" w:rsidP="001C48E2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color w:val="0E101A"/>
          <w:lang w:val="en-IN" w:eastAsia="en-IN"/>
        </w:rPr>
      </w:pPr>
      <w:r>
        <w:rPr>
          <w:rFonts w:ascii="Calibri" w:eastAsia="Times New Roman" w:hAnsi="Calibri" w:cs="Calibri"/>
          <w:color w:val="0E101A"/>
          <w:lang w:val="en-IN" w:eastAsia="en-IN"/>
        </w:rPr>
        <w:t>Terms &amp; condition</w:t>
      </w:r>
    </w:p>
    <w:bookmarkEnd w:id="6"/>
    <w:bookmarkEnd w:id="7"/>
    <w:p w14:paraId="757F9376" w14:textId="7030EFDC" w:rsidR="00FB3F7E" w:rsidRPr="00012109" w:rsidRDefault="00FB3F7E" w:rsidP="001C48E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b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Privacy Policy.</w:t>
      </w:r>
    </w:p>
    <w:p w14:paraId="3A491C37" w14:textId="11C4FB98" w:rsidR="00012109" w:rsidRPr="00262374" w:rsidRDefault="00012109" w:rsidP="001C48E2">
      <w:pPr>
        <w:pStyle w:val="ListParagraph"/>
        <w:numPr>
          <w:ilvl w:val="0"/>
          <w:numId w:val="9"/>
        </w:numPr>
        <w:spacing w:after="0"/>
        <w:rPr>
          <w:rFonts w:ascii="Calibri" w:hAnsi="Calibri" w:cs="Calibri"/>
          <w:b/>
          <w:shd w:val="clear" w:color="auto" w:fill="FFFFFF"/>
        </w:rPr>
      </w:pPr>
      <w:r>
        <w:rPr>
          <w:rFonts w:ascii="Calibri" w:hAnsi="Calibri" w:cs="Calibri"/>
          <w:shd w:val="clear" w:color="auto" w:fill="FFFFFF"/>
        </w:rPr>
        <w:t>Info</w:t>
      </w:r>
    </w:p>
    <w:sectPr w:rsidR="00012109" w:rsidRPr="00262374" w:rsidSect="00002AB9">
      <w:headerReference w:type="default" r:id="rId15"/>
      <w:footerReference w:type="default" r:id="rId16"/>
      <w:type w:val="continuous"/>
      <w:pgSz w:w="11906" w:h="16838"/>
      <w:pgMar w:top="1843" w:right="1133" w:bottom="1134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B420D" w14:textId="77777777" w:rsidR="00CE1867" w:rsidRDefault="00CE1867">
      <w:pPr>
        <w:spacing w:line="240" w:lineRule="auto"/>
      </w:pPr>
      <w:r>
        <w:separator/>
      </w:r>
    </w:p>
  </w:endnote>
  <w:endnote w:type="continuationSeparator" w:id="0">
    <w:p w14:paraId="6FCA35DD" w14:textId="77777777" w:rsidR="00CE1867" w:rsidRDefault="00CE18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Regular">
    <w:altName w:val="Courier New"/>
    <w:charset w:val="00"/>
    <w:family w:val="auto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982EE" w14:textId="77777777" w:rsidR="00CE1867" w:rsidRDefault="00CE1867">
    <w:pPr>
      <w:pStyle w:val="Footer"/>
      <w:rPr>
        <w:lang w:eastAsia="en-GB"/>
      </w:rPr>
    </w:pPr>
  </w:p>
  <w:p w14:paraId="04C095B1" w14:textId="77777777" w:rsidR="00CE1867" w:rsidRDefault="00CE1867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9B11612" wp14:editId="59A888F4">
              <wp:simplePos x="0" y="0"/>
              <wp:positionH relativeFrom="page">
                <wp:posOffset>10160</wp:posOffset>
              </wp:positionH>
              <wp:positionV relativeFrom="paragraph">
                <wp:posOffset>113665</wp:posOffset>
              </wp:positionV>
              <wp:extent cx="7550150" cy="496570"/>
              <wp:effectExtent l="635" t="3175" r="2540" b="0"/>
              <wp:wrapNone/>
              <wp:docPr id="2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50150" cy="496570"/>
                      </a:xfrm>
                      <a:prstGeom prst="rect">
                        <a:avLst/>
                      </a:prstGeom>
                      <a:solidFill>
                        <a:srgbClr val="7F7F7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F91043" w14:textId="77777777" w:rsidR="00CE1867" w:rsidRDefault="00CE1867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9B11612" id="Rectangle 1" o:spid="_x0000_s1028" style="position:absolute;margin-left:.8pt;margin-top:8.95pt;width:594.5pt;height:39.1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" fillcolor="#7f7f7f" stroked="f" strokeweight="1pt">
              <v:textbox>
                <w:txbxContent>
                  <w:p w14:paraId="44F91043" w14:textId="77777777" w:rsidR="00CE1867" w:rsidRDefault="00CE1867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6AAFD" w14:textId="77777777" w:rsidR="00CE1867" w:rsidRDefault="00CE1867">
      <w:pPr>
        <w:spacing w:after="0" w:line="240" w:lineRule="auto"/>
      </w:pPr>
      <w:r>
        <w:separator/>
      </w:r>
    </w:p>
  </w:footnote>
  <w:footnote w:type="continuationSeparator" w:id="0">
    <w:p w14:paraId="06D37064" w14:textId="77777777" w:rsidR="00CE1867" w:rsidRDefault="00CE18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0B905" w14:textId="77777777" w:rsidR="00CE1867" w:rsidRDefault="00CE1867">
    <w:pPr>
      <w:pStyle w:val="Header"/>
      <w:rPr>
        <w:lang w:eastAsia="en-GB"/>
      </w:rPr>
    </w:pPr>
    <w:r>
      <w:rPr>
        <w:noProof/>
        <w:lang w:val="en-IN" w:eastAsia="en-IN"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7FF469A3" wp14:editId="5E85878D">
              <wp:simplePos x="0" y="0"/>
              <wp:positionH relativeFrom="page">
                <wp:posOffset>177800</wp:posOffset>
              </wp:positionH>
              <wp:positionV relativeFrom="page">
                <wp:posOffset>419100</wp:posOffset>
              </wp:positionV>
              <wp:extent cx="825500" cy="490220"/>
              <wp:effectExtent l="0" t="0" r="0" b="0"/>
              <wp:wrapSquare wrapText="bothSides"/>
              <wp:docPr id="2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25500" cy="4902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C3B66E7" w14:textId="77777777" w:rsidR="00CE1867" w:rsidRDefault="00CE1867">
                          <w:pPr>
                            <w:spacing w:after="0"/>
                            <w:jc w:val="center"/>
                            <w:rPr>
                              <w:b/>
                              <w:color w:val="BFBFBF" w:themeColor="background1" w:themeShade="BF"/>
                              <w:sz w:val="56"/>
                              <w:szCs w:val="56"/>
                            </w:rPr>
                          </w:pPr>
                          <w:r>
                            <w:rPr>
                              <w:b/>
                              <w:color w:val="BFBFBF" w:themeColor="background1" w:themeShade="BF"/>
                              <w:sz w:val="56"/>
                              <w:szCs w:val="56"/>
                            </w:rPr>
                            <w:t>0</w:t>
                          </w:r>
                          <w:r>
                            <w:rPr>
                              <w:b/>
                              <w:color w:val="BFBFBF" w:themeColor="background1" w:themeShade="BF"/>
                              <w:sz w:val="56"/>
                              <w:szCs w:val="56"/>
                            </w:rPr>
                            <w:fldChar w:fldCharType="begin"/>
                          </w:r>
                          <w:r>
                            <w:rPr>
                              <w:b/>
                              <w:color w:val="BFBFBF" w:themeColor="background1" w:themeShade="BF"/>
                              <w:sz w:val="56"/>
                              <w:szCs w:val="56"/>
                            </w:rPr>
                            <w:instrText xml:space="preserve"> PAGE   \* MERGEFORMAT </w:instrText>
                          </w:r>
                          <w:r>
                            <w:rPr>
                              <w:b/>
                              <w:color w:val="BFBFBF" w:themeColor="background1" w:themeShade="BF"/>
                              <w:sz w:val="56"/>
                              <w:szCs w:val="56"/>
                            </w:rPr>
                            <w:fldChar w:fldCharType="separate"/>
                          </w:r>
                          <w:r w:rsidRPr="008C57A6">
                            <w:rPr>
                              <w:b/>
                              <w:bCs/>
                              <w:noProof/>
                              <w:color w:val="BFBFBF" w:themeColor="background1" w:themeShade="BF"/>
                              <w:sz w:val="56"/>
                              <w:szCs w:val="56"/>
                            </w:rPr>
                            <w:t>20</w:t>
                          </w:r>
                          <w:r>
                            <w:rPr>
                              <w:b/>
                              <w:bCs/>
                              <w:color w:val="BFBFBF" w:themeColor="background1" w:themeShade="BF"/>
                              <w:sz w:val="56"/>
                              <w:szCs w:val="5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F469A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4pt;margin-top:33pt;width:65pt;height:38.6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" stroked="f">
              <v:textbox>
                <w:txbxContent>
                  <w:p w14:paraId="6C3B66E7" w14:textId="77777777" w:rsidR="00CE1867" w:rsidRDefault="00CE1867">
                    <w:pPr>
                      <w:spacing w:after="0"/>
                      <w:jc w:val="center"/>
                      <w:rPr>
                        <w:b/>
                        <w:color w:val="BFBFBF" w:themeColor="background1" w:themeShade="BF"/>
                        <w:sz w:val="56"/>
                        <w:szCs w:val="56"/>
                      </w:rPr>
                    </w:pPr>
                    <w:r>
                      <w:rPr>
                        <w:b/>
                        <w:color w:val="BFBFBF" w:themeColor="background1" w:themeShade="BF"/>
                        <w:sz w:val="56"/>
                        <w:szCs w:val="56"/>
                      </w:rPr>
                      <w:t>0</w:t>
                    </w:r>
                    <w:r>
                      <w:rPr>
                        <w:b/>
                        <w:color w:val="BFBFBF" w:themeColor="background1" w:themeShade="BF"/>
                        <w:sz w:val="56"/>
                        <w:szCs w:val="56"/>
                      </w:rPr>
                      <w:fldChar w:fldCharType="begin"/>
                    </w:r>
                    <w:r>
                      <w:rPr>
                        <w:b/>
                        <w:color w:val="BFBFBF" w:themeColor="background1" w:themeShade="BF"/>
                        <w:sz w:val="56"/>
                        <w:szCs w:val="56"/>
                      </w:rPr>
                      <w:instrText xml:space="preserve"> PAGE   \* MERGEFORMAT </w:instrText>
                    </w:r>
                    <w:r>
                      <w:rPr>
                        <w:b/>
                        <w:color w:val="BFBFBF" w:themeColor="background1" w:themeShade="BF"/>
                        <w:sz w:val="56"/>
                        <w:szCs w:val="56"/>
                      </w:rPr>
                      <w:fldChar w:fldCharType="separate"/>
                    </w:r>
                    <w:r w:rsidRPr="008C57A6">
                      <w:rPr>
                        <w:b/>
                        <w:bCs/>
                        <w:noProof/>
                        <w:color w:val="BFBFBF" w:themeColor="background1" w:themeShade="BF"/>
                        <w:sz w:val="56"/>
                        <w:szCs w:val="56"/>
                      </w:rPr>
                      <w:t>20</w:t>
                    </w:r>
                    <w:r>
                      <w:rPr>
                        <w:b/>
                        <w:bCs/>
                        <w:color w:val="BFBFBF" w:themeColor="background1" w:themeShade="BF"/>
                        <w:sz w:val="56"/>
                        <w:szCs w:val="56"/>
                      </w:rP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AE1772" wp14:editId="08C6477C">
              <wp:simplePos x="0" y="0"/>
              <wp:positionH relativeFrom="page">
                <wp:posOffset>13335</wp:posOffset>
              </wp:positionH>
              <wp:positionV relativeFrom="paragraph">
                <wp:posOffset>-462915</wp:posOffset>
              </wp:positionV>
              <wp:extent cx="7536815" cy="914400"/>
              <wp:effectExtent l="3810" t="0" r="3175" b="3810"/>
              <wp:wrapNone/>
              <wp:docPr id="2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36815" cy="91440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538604" w14:textId="77777777" w:rsidR="00CE1867" w:rsidRDefault="00CE1867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AE1772" id="Rectangle 2" o:spid="_x0000_s1027" style="position:absolute;margin-left:1.05pt;margin-top:-36.45pt;width:593.45pt;height:1in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" fillcolor="#d9d9d9" stroked="f" strokeweight="1pt">
              <v:textbox>
                <w:txbxContent>
                  <w:p w14:paraId="77538604" w14:textId="77777777" w:rsidR="00CE1867" w:rsidRDefault="00CE1867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  <w:p w14:paraId="60F6CD6A" w14:textId="77777777" w:rsidR="00CE1867" w:rsidRDefault="00CE1867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8C57A6">
      <w:rPr>
        <w:b/>
        <w:bCs/>
        <w:noProof/>
      </w:rPr>
      <w:t>20</w:t>
    </w:r>
    <w:r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C37ED"/>
    <w:multiLevelType w:val="hybridMultilevel"/>
    <w:tmpl w:val="9676C1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E31FA8"/>
    <w:multiLevelType w:val="multilevel"/>
    <w:tmpl w:val="B742F6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="Calibri" w:eastAsia="Arial Unicode MS" w:hAnsi="Calibri" w:cs="Calibri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F4D12"/>
    <w:multiLevelType w:val="hybridMultilevel"/>
    <w:tmpl w:val="F0F21D62"/>
    <w:lvl w:ilvl="0" w:tplc="C2CED7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D53883"/>
    <w:multiLevelType w:val="hybridMultilevel"/>
    <w:tmpl w:val="867A9A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166C"/>
    <w:multiLevelType w:val="hybridMultilevel"/>
    <w:tmpl w:val="E86ACD5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9F27B3"/>
    <w:multiLevelType w:val="hybridMultilevel"/>
    <w:tmpl w:val="61821374"/>
    <w:lvl w:ilvl="0" w:tplc="A6B6073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05724F"/>
    <w:multiLevelType w:val="hybridMultilevel"/>
    <w:tmpl w:val="F760A5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D121BDA"/>
    <w:multiLevelType w:val="hybridMultilevel"/>
    <w:tmpl w:val="59660B0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DB870A4"/>
    <w:multiLevelType w:val="multilevel"/>
    <w:tmpl w:val="0DB870A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ED95018"/>
    <w:multiLevelType w:val="multilevel"/>
    <w:tmpl w:val="0ED950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551ED2"/>
    <w:multiLevelType w:val="hybridMultilevel"/>
    <w:tmpl w:val="09DEC50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1812CEE"/>
    <w:multiLevelType w:val="hybridMultilevel"/>
    <w:tmpl w:val="834C83E6"/>
    <w:lvl w:ilvl="0" w:tplc="7AD8163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512280"/>
    <w:multiLevelType w:val="hybridMultilevel"/>
    <w:tmpl w:val="FB488FB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5B32828"/>
    <w:multiLevelType w:val="hybridMultilevel"/>
    <w:tmpl w:val="62E68B7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9CC675D"/>
    <w:multiLevelType w:val="hybridMultilevel"/>
    <w:tmpl w:val="68921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9E227C1"/>
    <w:multiLevelType w:val="hybridMultilevel"/>
    <w:tmpl w:val="A008E6B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04778B6"/>
    <w:multiLevelType w:val="hybridMultilevel"/>
    <w:tmpl w:val="F87EC5C2"/>
    <w:lvl w:ilvl="0" w:tplc="35F0ACD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0E110D"/>
    <w:multiLevelType w:val="hybridMultilevel"/>
    <w:tmpl w:val="52C83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620C2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  <w:sz w:val="22"/>
        <w:szCs w:val="22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CB2CF8"/>
    <w:multiLevelType w:val="hybridMultilevel"/>
    <w:tmpl w:val="5672B07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5432726"/>
    <w:multiLevelType w:val="hybridMultilevel"/>
    <w:tmpl w:val="51269A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391B9D"/>
    <w:multiLevelType w:val="hybridMultilevel"/>
    <w:tmpl w:val="252EDFDE"/>
    <w:lvl w:ilvl="0" w:tplc="EAA65FB6">
      <w:start w:val="1"/>
      <w:numFmt w:val="decimal"/>
      <w:lvlText w:val="%1."/>
      <w:lvlJc w:val="left"/>
      <w:pPr>
        <w:ind w:left="720" w:hanging="360"/>
      </w:pPr>
      <w:rPr>
        <w:b w:val="0"/>
        <w:color w:val="auto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20337"/>
    <w:multiLevelType w:val="hybridMultilevel"/>
    <w:tmpl w:val="11DEB3F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5A414A0"/>
    <w:multiLevelType w:val="multilevel"/>
    <w:tmpl w:val="35A414A0"/>
    <w:lvl w:ilvl="0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49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6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64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71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8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85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92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10006" w:hanging="360"/>
      </w:pPr>
      <w:rPr>
        <w:rFonts w:ascii="Wingdings" w:hAnsi="Wingdings" w:hint="default"/>
      </w:rPr>
    </w:lvl>
  </w:abstractNum>
  <w:abstractNum w:abstractNumId="23" w15:restartNumberingAfterBreak="0">
    <w:nsid w:val="39006DFA"/>
    <w:multiLevelType w:val="multilevel"/>
    <w:tmpl w:val="39006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582138"/>
    <w:multiLevelType w:val="multilevel"/>
    <w:tmpl w:val="3D5821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6D4C8E"/>
    <w:multiLevelType w:val="hybridMultilevel"/>
    <w:tmpl w:val="4CD4EF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DB4548C"/>
    <w:multiLevelType w:val="hybridMultilevel"/>
    <w:tmpl w:val="A7EECDC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8024A65"/>
    <w:multiLevelType w:val="multilevel"/>
    <w:tmpl w:val="932214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EC7292"/>
    <w:multiLevelType w:val="multilevel"/>
    <w:tmpl w:val="4AEC7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52556A"/>
    <w:multiLevelType w:val="hybridMultilevel"/>
    <w:tmpl w:val="36EEB2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3E71024"/>
    <w:multiLevelType w:val="hybridMultilevel"/>
    <w:tmpl w:val="BA7CA40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895035B"/>
    <w:multiLevelType w:val="hybridMultilevel"/>
    <w:tmpl w:val="D61CB2A8"/>
    <w:lvl w:ilvl="0" w:tplc="473AD0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A442A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A4068A"/>
    <w:multiLevelType w:val="hybridMultilevel"/>
    <w:tmpl w:val="1CC40C72"/>
    <w:lvl w:ilvl="0" w:tplc="A5A2CC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BF16B1"/>
    <w:multiLevelType w:val="hybridMultilevel"/>
    <w:tmpl w:val="5B7AED4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3E16EB2"/>
    <w:multiLevelType w:val="hybridMultilevel"/>
    <w:tmpl w:val="C9A690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C47F18"/>
    <w:multiLevelType w:val="multilevel"/>
    <w:tmpl w:val="B7EEA49E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DE541A1"/>
    <w:multiLevelType w:val="multilevel"/>
    <w:tmpl w:val="6DE541A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C673BD"/>
    <w:multiLevelType w:val="multilevel"/>
    <w:tmpl w:val="72C673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B76AA"/>
    <w:multiLevelType w:val="hybridMultilevel"/>
    <w:tmpl w:val="795A0F3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AB2C03"/>
    <w:multiLevelType w:val="hybridMultilevel"/>
    <w:tmpl w:val="62E0AA7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9743208"/>
    <w:multiLevelType w:val="hybridMultilevel"/>
    <w:tmpl w:val="122EF3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720624"/>
    <w:multiLevelType w:val="hybridMultilevel"/>
    <w:tmpl w:val="AAAE45C0"/>
    <w:lvl w:ilvl="0" w:tplc="7AD8163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FC16011"/>
    <w:multiLevelType w:val="hybridMultilevel"/>
    <w:tmpl w:val="4E44172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7"/>
  </w:num>
  <w:num w:numId="3">
    <w:abstractNumId w:val="37"/>
  </w:num>
  <w:num w:numId="4">
    <w:abstractNumId w:val="23"/>
  </w:num>
  <w:num w:numId="5">
    <w:abstractNumId w:val="9"/>
  </w:num>
  <w:num w:numId="6">
    <w:abstractNumId w:val="36"/>
  </w:num>
  <w:num w:numId="7">
    <w:abstractNumId w:val="8"/>
  </w:num>
  <w:num w:numId="8">
    <w:abstractNumId w:val="22"/>
  </w:num>
  <w:num w:numId="9">
    <w:abstractNumId w:val="21"/>
  </w:num>
  <w:num w:numId="10">
    <w:abstractNumId w:val="1"/>
  </w:num>
  <w:num w:numId="11">
    <w:abstractNumId w:val="19"/>
  </w:num>
  <w:num w:numId="12">
    <w:abstractNumId w:val="40"/>
  </w:num>
  <w:num w:numId="13">
    <w:abstractNumId w:val="16"/>
  </w:num>
  <w:num w:numId="14">
    <w:abstractNumId w:val="18"/>
  </w:num>
  <w:num w:numId="15">
    <w:abstractNumId w:val="14"/>
  </w:num>
  <w:num w:numId="16">
    <w:abstractNumId w:val="0"/>
  </w:num>
  <w:num w:numId="17">
    <w:abstractNumId w:val="42"/>
  </w:num>
  <w:num w:numId="18">
    <w:abstractNumId w:val="25"/>
  </w:num>
  <w:num w:numId="19">
    <w:abstractNumId w:val="38"/>
  </w:num>
  <w:num w:numId="20">
    <w:abstractNumId w:val="32"/>
  </w:num>
  <w:num w:numId="21">
    <w:abstractNumId w:val="13"/>
  </w:num>
  <w:num w:numId="22">
    <w:abstractNumId w:val="31"/>
  </w:num>
  <w:num w:numId="23">
    <w:abstractNumId w:val="20"/>
  </w:num>
  <w:num w:numId="24">
    <w:abstractNumId w:val="17"/>
  </w:num>
  <w:num w:numId="25">
    <w:abstractNumId w:val="11"/>
  </w:num>
  <w:num w:numId="26">
    <w:abstractNumId w:val="34"/>
  </w:num>
  <w:num w:numId="27">
    <w:abstractNumId w:val="10"/>
  </w:num>
  <w:num w:numId="28">
    <w:abstractNumId w:val="5"/>
  </w:num>
  <w:num w:numId="29">
    <w:abstractNumId w:val="24"/>
  </w:num>
  <w:num w:numId="30">
    <w:abstractNumId w:val="41"/>
  </w:num>
  <w:num w:numId="31">
    <w:abstractNumId w:val="15"/>
  </w:num>
  <w:num w:numId="32">
    <w:abstractNumId w:val="39"/>
  </w:num>
  <w:num w:numId="33">
    <w:abstractNumId w:val="6"/>
  </w:num>
  <w:num w:numId="34">
    <w:abstractNumId w:val="26"/>
  </w:num>
  <w:num w:numId="35">
    <w:abstractNumId w:val="33"/>
  </w:num>
  <w:num w:numId="36">
    <w:abstractNumId w:val="7"/>
  </w:num>
  <w:num w:numId="37">
    <w:abstractNumId w:val="35"/>
  </w:num>
  <w:num w:numId="38">
    <w:abstractNumId w:val="2"/>
  </w:num>
  <w:num w:numId="39">
    <w:abstractNumId w:val="30"/>
  </w:num>
  <w:num w:numId="40">
    <w:abstractNumId w:val="12"/>
  </w:num>
  <w:num w:numId="41">
    <w:abstractNumId w:val="29"/>
  </w:num>
  <w:num w:numId="42">
    <w:abstractNumId w:val="4"/>
  </w:num>
  <w:num w:numId="43">
    <w:abstractNumId w:val="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tjQ1NLM0sTSyMDBT0lEKTi0uzszPAykwN6oFAML9OFwtAAAA"/>
  </w:docVars>
  <w:rsids>
    <w:rsidRoot w:val="00C727EF"/>
    <w:rsid w:val="00002AB9"/>
    <w:rsid w:val="00004022"/>
    <w:rsid w:val="0000411A"/>
    <w:rsid w:val="00004ED7"/>
    <w:rsid w:val="00007650"/>
    <w:rsid w:val="0001172E"/>
    <w:rsid w:val="00012109"/>
    <w:rsid w:val="0001441E"/>
    <w:rsid w:val="000151F6"/>
    <w:rsid w:val="00015C29"/>
    <w:rsid w:val="00016D73"/>
    <w:rsid w:val="00017093"/>
    <w:rsid w:val="00017D95"/>
    <w:rsid w:val="000300E4"/>
    <w:rsid w:val="00030310"/>
    <w:rsid w:val="00036B8A"/>
    <w:rsid w:val="000377D2"/>
    <w:rsid w:val="00046231"/>
    <w:rsid w:val="0004648F"/>
    <w:rsid w:val="000468CB"/>
    <w:rsid w:val="00050514"/>
    <w:rsid w:val="000520B9"/>
    <w:rsid w:val="00054E0A"/>
    <w:rsid w:val="000576A8"/>
    <w:rsid w:val="00061E7F"/>
    <w:rsid w:val="000626CE"/>
    <w:rsid w:val="00063246"/>
    <w:rsid w:val="00066985"/>
    <w:rsid w:val="00067CF2"/>
    <w:rsid w:val="00070793"/>
    <w:rsid w:val="00073158"/>
    <w:rsid w:val="000734FA"/>
    <w:rsid w:val="0007500D"/>
    <w:rsid w:val="00076F01"/>
    <w:rsid w:val="0008043A"/>
    <w:rsid w:val="00080C78"/>
    <w:rsid w:val="00080DBD"/>
    <w:rsid w:val="00086458"/>
    <w:rsid w:val="000869E6"/>
    <w:rsid w:val="00086B5C"/>
    <w:rsid w:val="000871DA"/>
    <w:rsid w:val="00087726"/>
    <w:rsid w:val="00092571"/>
    <w:rsid w:val="00093239"/>
    <w:rsid w:val="00093FDF"/>
    <w:rsid w:val="0009708E"/>
    <w:rsid w:val="00097270"/>
    <w:rsid w:val="000A18A6"/>
    <w:rsid w:val="000A2FDD"/>
    <w:rsid w:val="000A4DEA"/>
    <w:rsid w:val="000A59F8"/>
    <w:rsid w:val="000A711D"/>
    <w:rsid w:val="000A7151"/>
    <w:rsid w:val="000B2691"/>
    <w:rsid w:val="000B2D82"/>
    <w:rsid w:val="000B69F0"/>
    <w:rsid w:val="000B708B"/>
    <w:rsid w:val="000C105B"/>
    <w:rsid w:val="000C3546"/>
    <w:rsid w:val="000D262C"/>
    <w:rsid w:val="000D27FD"/>
    <w:rsid w:val="000D40C9"/>
    <w:rsid w:val="000D5085"/>
    <w:rsid w:val="000E2039"/>
    <w:rsid w:val="000E5D4D"/>
    <w:rsid w:val="000F75B3"/>
    <w:rsid w:val="0010021B"/>
    <w:rsid w:val="00100A64"/>
    <w:rsid w:val="00103440"/>
    <w:rsid w:val="00111236"/>
    <w:rsid w:val="0011199D"/>
    <w:rsid w:val="00113DE7"/>
    <w:rsid w:val="0011647F"/>
    <w:rsid w:val="001175DA"/>
    <w:rsid w:val="00121067"/>
    <w:rsid w:val="001260EC"/>
    <w:rsid w:val="001271BE"/>
    <w:rsid w:val="00133D47"/>
    <w:rsid w:val="00134415"/>
    <w:rsid w:val="001369A9"/>
    <w:rsid w:val="00140481"/>
    <w:rsid w:val="00144122"/>
    <w:rsid w:val="001463D5"/>
    <w:rsid w:val="00150AE6"/>
    <w:rsid w:val="00150CAB"/>
    <w:rsid w:val="00151D03"/>
    <w:rsid w:val="001543F9"/>
    <w:rsid w:val="00154D2D"/>
    <w:rsid w:val="001575EC"/>
    <w:rsid w:val="00161C2F"/>
    <w:rsid w:val="00163E64"/>
    <w:rsid w:val="001640E4"/>
    <w:rsid w:val="001659AA"/>
    <w:rsid w:val="00170341"/>
    <w:rsid w:val="00171692"/>
    <w:rsid w:val="00183CDE"/>
    <w:rsid w:val="00184468"/>
    <w:rsid w:val="00185D59"/>
    <w:rsid w:val="00191165"/>
    <w:rsid w:val="00197477"/>
    <w:rsid w:val="001A49CA"/>
    <w:rsid w:val="001A73BA"/>
    <w:rsid w:val="001B2CCD"/>
    <w:rsid w:val="001B4394"/>
    <w:rsid w:val="001B7741"/>
    <w:rsid w:val="001C08AA"/>
    <w:rsid w:val="001C3CE7"/>
    <w:rsid w:val="001C3DEB"/>
    <w:rsid w:val="001C48E2"/>
    <w:rsid w:val="001C609F"/>
    <w:rsid w:val="001C6A6F"/>
    <w:rsid w:val="001C7D0A"/>
    <w:rsid w:val="001D1D7E"/>
    <w:rsid w:val="001D4847"/>
    <w:rsid w:val="001E0051"/>
    <w:rsid w:val="001E0451"/>
    <w:rsid w:val="001E16C0"/>
    <w:rsid w:val="001E1D9F"/>
    <w:rsid w:val="001E670B"/>
    <w:rsid w:val="001F13E2"/>
    <w:rsid w:val="001F6342"/>
    <w:rsid w:val="001F6717"/>
    <w:rsid w:val="002008A5"/>
    <w:rsid w:val="00205E84"/>
    <w:rsid w:val="0020679E"/>
    <w:rsid w:val="002170D5"/>
    <w:rsid w:val="002211FA"/>
    <w:rsid w:val="00222899"/>
    <w:rsid w:val="00222EF3"/>
    <w:rsid w:val="0022685C"/>
    <w:rsid w:val="00227F3E"/>
    <w:rsid w:val="00230332"/>
    <w:rsid w:val="002303C1"/>
    <w:rsid w:val="00235136"/>
    <w:rsid w:val="00235C00"/>
    <w:rsid w:val="0024083F"/>
    <w:rsid w:val="00244C79"/>
    <w:rsid w:val="00244D3A"/>
    <w:rsid w:val="00246D64"/>
    <w:rsid w:val="00256203"/>
    <w:rsid w:val="00256AEC"/>
    <w:rsid w:val="002576E4"/>
    <w:rsid w:val="0026165C"/>
    <w:rsid w:val="00262067"/>
    <w:rsid w:val="002621A6"/>
    <w:rsid w:val="00262374"/>
    <w:rsid w:val="00265021"/>
    <w:rsid w:val="0026710F"/>
    <w:rsid w:val="0027168A"/>
    <w:rsid w:val="00273F22"/>
    <w:rsid w:val="00274E93"/>
    <w:rsid w:val="00276F9E"/>
    <w:rsid w:val="002772A5"/>
    <w:rsid w:val="002858D7"/>
    <w:rsid w:val="002867F0"/>
    <w:rsid w:val="00287638"/>
    <w:rsid w:val="00296885"/>
    <w:rsid w:val="00297CE2"/>
    <w:rsid w:val="002A31E9"/>
    <w:rsid w:val="002A330C"/>
    <w:rsid w:val="002A405F"/>
    <w:rsid w:val="002A418D"/>
    <w:rsid w:val="002B02B9"/>
    <w:rsid w:val="002B12EF"/>
    <w:rsid w:val="002B475A"/>
    <w:rsid w:val="002B4821"/>
    <w:rsid w:val="002B73C4"/>
    <w:rsid w:val="002C2D57"/>
    <w:rsid w:val="002C31A1"/>
    <w:rsid w:val="002C35E2"/>
    <w:rsid w:val="002C5C04"/>
    <w:rsid w:val="002D0B75"/>
    <w:rsid w:val="002D7C67"/>
    <w:rsid w:val="002E018D"/>
    <w:rsid w:val="002E3731"/>
    <w:rsid w:val="002E37AE"/>
    <w:rsid w:val="002E61B9"/>
    <w:rsid w:val="002E6264"/>
    <w:rsid w:val="002E7A36"/>
    <w:rsid w:val="002F097C"/>
    <w:rsid w:val="002F0BDE"/>
    <w:rsid w:val="002F1220"/>
    <w:rsid w:val="002F6A86"/>
    <w:rsid w:val="0030044B"/>
    <w:rsid w:val="00301315"/>
    <w:rsid w:val="00304F0A"/>
    <w:rsid w:val="00305292"/>
    <w:rsid w:val="003065F0"/>
    <w:rsid w:val="003129DE"/>
    <w:rsid w:val="0031376D"/>
    <w:rsid w:val="00313D75"/>
    <w:rsid w:val="00322E30"/>
    <w:rsid w:val="00324E71"/>
    <w:rsid w:val="00324EE3"/>
    <w:rsid w:val="00332CD5"/>
    <w:rsid w:val="00341275"/>
    <w:rsid w:val="00341D37"/>
    <w:rsid w:val="0034213B"/>
    <w:rsid w:val="003425EF"/>
    <w:rsid w:val="0034427E"/>
    <w:rsid w:val="00347024"/>
    <w:rsid w:val="00353DF7"/>
    <w:rsid w:val="00354CB0"/>
    <w:rsid w:val="0035597D"/>
    <w:rsid w:val="00356349"/>
    <w:rsid w:val="00364C57"/>
    <w:rsid w:val="0036586B"/>
    <w:rsid w:val="003676D9"/>
    <w:rsid w:val="0037382C"/>
    <w:rsid w:val="00375922"/>
    <w:rsid w:val="00390280"/>
    <w:rsid w:val="00391896"/>
    <w:rsid w:val="00393206"/>
    <w:rsid w:val="003955B3"/>
    <w:rsid w:val="00397A9B"/>
    <w:rsid w:val="003A2FC4"/>
    <w:rsid w:val="003A34ED"/>
    <w:rsid w:val="003A3DBF"/>
    <w:rsid w:val="003B0BCB"/>
    <w:rsid w:val="003B15A4"/>
    <w:rsid w:val="003B2DFF"/>
    <w:rsid w:val="003B3B14"/>
    <w:rsid w:val="003B473E"/>
    <w:rsid w:val="003B666E"/>
    <w:rsid w:val="003B736E"/>
    <w:rsid w:val="003C0783"/>
    <w:rsid w:val="003C4AA4"/>
    <w:rsid w:val="003C6B69"/>
    <w:rsid w:val="003C72CE"/>
    <w:rsid w:val="003D6CDB"/>
    <w:rsid w:val="003E5EAE"/>
    <w:rsid w:val="003F1BF5"/>
    <w:rsid w:val="003F2886"/>
    <w:rsid w:val="003F4E3C"/>
    <w:rsid w:val="0040457B"/>
    <w:rsid w:val="00404BF5"/>
    <w:rsid w:val="00404FD5"/>
    <w:rsid w:val="00416CFE"/>
    <w:rsid w:val="0042359F"/>
    <w:rsid w:val="00427E1E"/>
    <w:rsid w:val="00430A32"/>
    <w:rsid w:val="00430E6A"/>
    <w:rsid w:val="004324FB"/>
    <w:rsid w:val="00433133"/>
    <w:rsid w:val="00442562"/>
    <w:rsid w:val="00444C64"/>
    <w:rsid w:val="004475AA"/>
    <w:rsid w:val="0045069F"/>
    <w:rsid w:val="004548C6"/>
    <w:rsid w:val="00455A20"/>
    <w:rsid w:val="004618B6"/>
    <w:rsid w:val="004639B7"/>
    <w:rsid w:val="00463CE1"/>
    <w:rsid w:val="00465622"/>
    <w:rsid w:val="00465C56"/>
    <w:rsid w:val="004711C3"/>
    <w:rsid w:val="00472088"/>
    <w:rsid w:val="00472F26"/>
    <w:rsid w:val="00474769"/>
    <w:rsid w:val="0047477C"/>
    <w:rsid w:val="00482184"/>
    <w:rsid w:val="0048251E"/>
    <w:rsid w:val="00483B57"/>
    <w:rsid w:val="00483BF0"/>
    <w:rsid w:val="0048601D"/>
    <w:rsid w:val="00492C14"/>
    <w:rsid w:val="004930DB"/>
    <w:rsid w:val="004970B3"/>
    <w:rsid w:val="00497831"/>
    <w:rsid w:val="00497ECD"/>
    <w:rsid w:val="004A2AF3"/>
    <w:rsid w:val="004A369F"/>
    <w:rsid w:val="004A5899"/>
    <w:rsid w:val="004A76ED"/>
    <w:rsid w:val="004B34F6"/>
    <w:rsid w:val="004B64D5"/>
    <w:rsid w:val="004B68EB"/>
    <w:rsid w:val="004B7ADD"/>
    <w:rsid w:val="004C729E"/>
    <w:rsid w:val="004C73C1"/>
    <w:rsid w:val="004C7429"/>
    <w:rsid w:val="004C767B"/>
    <w:rsid w:val="004C7A70"/>
    <w:rsid w:val="004D1410"/>
    <w:rsid w:val="004D44CE"/>
    <w:rsid w:val="004D5574"/>
    <w:rsid w:val="004D5F88"/>
    <w:rsid w:val="004E0464"/>
    <w:rsid w:val="004E0F08"/>
    <w:rsid w:val="004E474F"/>
    <w:rsid w:val="004E5F26"/>
    <w:rsid w:val="004E6A29"/>
    <w:rsid w:val="004F0605"/>
    <w:rsid w:val="004F2798"/>
    <w:rsid w:val="004F3178"/>
    <w:rsid w:val="004F4873"/>
    <w:rsid w:val="004F4C11"/>
    <w:rsid w:val="004F6303"/>
    <w:rsid w:val="0050034A"/>
    <w:rsid w:val="00502F1B"/>
    <w:rsid w:val="00502F91"/>
    <w:rsid w:val="0050388C"/>
    <w:rsid w:val="00505C7A"/>
    <w:rsid w:val="00512AED"/>
    <w:rsid w:val="00514659"/>
    <w:rsid w:val="00515096"/>
    <w:rsid w:val="00516116"/>
    <w:rsid w:val="00516B16"/>
    <w:rsid w:val="00517C75"/>
    <w:rsid w:val="00521130"/>
    <w:rsid w:val="00522E40"/>
    <w:rsid w:val="00524F80"/>
    <w:rsid w:val="005340A6"/>
    <w:rsid w:val="00537328"/>
    <w:rsid w:val="00541698"/>
    <w:rsid w:val="00541F77"/>
    <w:rsid w:val="00542B5E"/>
    <w:rsid w:val="0054715B"/>
    <w:rsid w:val="00555688"/>
    <w:rsid w:val="00555ABA"/>
    <w:rsid w:val="0056607F"/>
    <w:rsid w:val="00567E6B"/>
    <w:rsid w:val="00574B9C"/>
    <w:rsid w:val="00576F99"/>
    <w:rsid w:val="00580F6E"/>
    <w:rsid w:val="00581C3B"/>
    <w:rsid w:val="005860E4"/>
    <w:rsid w:val="005867B9"/>
    <w:rsid w:val="00592585"/>
    <w:rsid w:val="00593910"/>
    <w:rsid w:val="00594B84"/>
    <w:rsid w:val="00594C60"/>
    <w:rsid w:val="00595657"/>
    <w:rsid w:val="00597153"/>
    <w:rsid w:val="005976AB"/>
    <w:rsid w:val="005A19BD"/>
    <w:rsid w:val="005A3DEB"/>
    <w:rsid w:val="005A6F5C"/>
    <w:rsid w:val="005A7E42"/>
    <w:rsid w:val="005B2702"/>
    <w:rsid w:val="005B29FF"/>
    <w:rsid w:val="005B2EE8"/>
    <w:rsid w:val="005B7C70"/>
    <w:rsid w:val="005C0DF5"/>
    <w:rsid w:val="005C1F8A"/>
    <w:rsid w:val="005C300F"/>
    <w:rsid w:val="005C31E7"/>
    <w:rsid w:val="005C5DC7"/>
    <w:rsid w:val="005C7DD7"/>
    <w:rsid w:val="005D039E"/>
    <w:rsid w:val="005D052F"/>
    <w:rsid w:val="005D0EB9"/>
    <w:rsid w:val="005D0EE1"/>
    <w:rsid w:val="005E1405"/>
    <w:rsid w:val="005E2727"/>
    <w:rsid w:val="005E5039"/>
    <w:rsid w:val="005E5DDA"/>
    <w:rsid w:val="005F0711"/>
    <w:rsid w:val="005F116D"/>
    <w:rsid w:val="005F6823"/>
    <w:rsid w:val="00601B6A"/>
    <w:rsid w:val="00602402"/>
    <w:rsid w:val="00602AC2"/>
    <w:rsid w:val="00604C20"/>
    <w:rsid w:val="00607F00"/>
    <w:rsid w:val="00613808"/>
    <w:rsid w:val="00614AAD"/>
    <w:rsid w:val="00615E16"/>
    <w:rsid w:val="00621435"/>
    <w:rsid w:val="00621A72"/>
    <w:rsid w:val="00621C6B"/>
    <w:rsid w:val="00624DFB"/>
    <w:rsid w:val="006255E3"/>
    <w:rsid w:val="00626B42"/>
    <w:rsid w:val="00630C2A"/>
    <w:rsid w:val="00631758"/>
    <w:rsid w:val="00633B75"/>
    <w:rsid w:val="006342AB"/>
    <w:rsid w:val="006350EE"/>
    <w:rsid w:val="006352A1"/>
    <w:rsid w:val="0063613A"/>
    <w:rsid w:val="00637048"/>
    <w:rsid w:val="0064034E"/>
    <w:rsid w:val="006425A3"/>
    <w:rsid w:val="0064418E"/>
    <w:rsid w:val="00644250"/>
    <w:rsid w:val="00645081"/>
    <w:rsid w:val="00647F75"/>
    <w:rsid w:val="00652440"/>
    <w:rsid w:val="0065384E"/>
    <w:rsid w:val="006544DA"/>
    <w:rsid w:val="00662EEB"/>
    <w:rsid w:val="00663A43"/>
    <w:rsid w:val="0067298B"/>
    <w:rsid w:val="006736C9"/>
    <w:rsid w:val="00674AA8"/>
    <w:rsid w:val="006767CC"/>
    <w:rsid w:val="0067694B"/>
    <w:rsid w:val="00677EB9"/>
    <w:rsid w:val="006823F1"/>
    <w:rsid w:val="00684C33"/>
    <w:rsid w:val="00687A48"/>
    <w:rsid w:val="00693E5E"/>
    <w:rsid w:val="0069611E"/>
    <w:rsid w:val="006A0A3E"/>
    <w:rsid w:val="006A0B21"/>
    <w:rsid w:val="006A1C30"/>
    <w:rsid w:val="006A4C82"/>
    <w:rsid w:val="006A50CC"/>
    <w:rsid w:val="006A6759"/>
    <w:rsid w:val="006B3D0D"/>
    <w:rsid w:val="006B7352"/>
    <w:rsid w:val="006C0A76"/>
    <w:rsid w:val="006C23BE"/>
    <w:rsid w:val="006C275A"/>
    <w:rsid w:val="006C3020"/>
    <w:rsid w:val="006C6755"/>
    <w:rsid w:val="006C710E"/>
    <w:rsid w:val="006D207D"/>
    <w:rsid w:val="006D2812"/>
    <w:rsid w:val="006D5B0B"/>
    <w:rsid w:val="006D6FDA"/>
    <w:rsid w:val="006E00AC"/>
    <w:rsid w:val="006E1A37"/>
    <w:rsid w:val="006E2159"/>
    <w:rsid w:val="006E429D"/>
    <w:rsid w:val="006E4D5A"/>
    <w:rsid w:val="006E6ED1"/>
    <w:rsid w:val="006F394C"/>
    <w:rsid w:val="006F56FE"/>
    <w:rsid w:val="00706F03"/>
    <w:rsid w:val="00710036"/>
    <w:rsid w:val="00710146"/>
    <w:rsid w:val="00712715"/>
    <w:rsid w:val="0071429A"/>
    <w:rsid w:val="00714D72"/>
    <w:rsid w:val="00715257"/>
    <w:rsid w:val="0071642D"/>
    <w:rsid w:val="00717D6B"/>
    <w:rsid w:val="00723C43"/>
    <w:rsid w:val="007252CE"/>
    <w:rsid w:val="0072586B"/>
    <w:rsid w:val="00730DF6"/>
    <w:rsid w:val="00732668"/>
    <w:rsid w:val="00732EE3"/>
    <w:rsid w:val="00736E68"/>
    <w:rsid w:val="0073750A"/>
    <w:rsid w:val="00743BCC"/>
    <w:rsid w:val="007440EF"/>
    <w:rsid w:val="00745219"/>
    <w:rsid w:val="00745EF5"/>
    <w:rsid w:val="007460E9"/>
    <w:rsid w:val="00746D2E"/>
    <w:rsid w:val="00747DA8"/>
    <w:rsid w:val="00761252"/>
    <w:rsid w:val="00762411"/>
    <w:rsid w:val="00764D50"/>
    <w:rsid w:val="007656F8"/>
    <w:rsid w:val="007807A4"/>
    <w:rsid w:val="00783862"/>
    <w:rsid w:val="00787ED4"/>
    <w:rsid w:val="00790DEA"/>
    <w:rsid w:val="007967CF"/>
    <w:rsid w:val="007A08E1"/>
    <w:rsid w:val="007A640B"/>
    <w:rsid w:val="007B0032"/>
    <w:rsid w:val="007B1161"/>
    <w:rsid w:val="007B1BAB"/>
    <w:rsid w:val="007B1E8C"/>
    <w:rsid w:val="007B394C"/>
    <w:rsid w:val="007B67EF"/>
    <w:rsid w:val="007B7672"/>
    <w:rsid w:val="007B7CFE"/>
    <w:rsid w:val="007C1882"/>
    <w:rsid w:val="007C6C93"/>
    <w:rsid w:val="007C7B93"/>
    <w:rsid w:val="007D0C1B"/>
    <w:rsid w:val="007D3365"/>
    <w:rsid w:val="007D4CE4"/>
    <w:rsid w:val="007E0B78"/>
    <w:rsid w:val="007E12C8"/>
    <w:rsid w:val="007E3252"/>
    <w:rsid w:val="007E541C"/>
    <w:rsid w:val="007E5B3B"/>
    <w:rsid w:val="007E68D1"/>
    <w:rsid w:val="007E7780"/>
    <w:rsid w:val="007F1A7C"/>
    <w:rsid w:val="007F21E9"/>
    <w:rsid w:val="007F24FD"/>
    <w:rsid w:val="007F2E12"/>
    <w:rsid w:val="008001D4"/>
    <w:rsid w:val="00800BBB"/>
    <w:rsid w:val="008012A2"/>
    <w:rsid w:val="008022AB"/>
    <w:rsid w:val="00802EBD"/>
    <w:rsid w:val="00805979"/>
    <w:rsid w:val="00805CA4"/>
    <w:rsid w:val="008107E7"/>
    <w:rsid w:val="00814787"/>
    <w:rsid w:val="008237A7"/>
    <w:rsid w:val="00823C7E"/>
    <w:rsid w:val="0082603D"/>
    <w:rsid w:val="008271C8"/>
    <w:rsid w:val="008272FB"/>
    <w:rsid w:val="008275D1"/>
    <w:rsid w:val="0083000F"/>
    <w:rsid w:val="00830F1C"/>
    <w:rsid w:val="0083418A"/>
    <w:rsid w:val="008360E8"/>
    <w:rsid w:val="00836AA8"/>
    <w:rsid w:val="008371E2"/>
    <w:rsid w:val="008408CA"/>
    <w:rsid w:val="00843CFF"/>
    <w:rsid w:val="00843ED8"/>
    <w:rsid w:val="008453F1"/>
    <w:rsid w:val="0084595F"/>
    <w:rsid w:val="008554D5"/>
    <w:rsid w:val="00856ECE"/>
    <w:rsid w:val="008575F1"/>
    <w:rsid w:val="00860ACE"/>
    <w:rsid w:val="00862BCB"/>
    <w:rsid w:val="008664EF"/>
    <w:rsid w:val="0087200B"/>
    <w:rsid w:val="00876AB6"/>
    <w:rsid w:val="00877104"/>
    <w:rsid w:val="0088077E"/>
    <w:rsid w:val="00883F31"/>
    <w:rsid w:val="00890241"/>
    <w:rsid w:val="00891371"/>
    <w:rsid w:val="008975CA"/>
    <w:rsid w:val="00897608"/>
    <w:rsid w:val="008A0D88"/>
    <w:rsid w:val="008A1275"/>
    <w:rsid w:val="008A2329"/>
    <w:rsid w:val="008A4E51"/>
    <w:rsid w:val="008A68C8"/>
    <w:rsid w:val="008A6D34"/>
    <w:rsid w:val="008B10C5"/>
    <w:rsid w:val="008B2883"/>
    <w:rsid w:val="008C1211"/>
    <w:rsid w:val="008C2F3E"/>
    <w:rsid w:val="008C51FF"/>
    <w:rsid w:val="008C57A6"/>
    <w:rsid w:val="008C63FA"/>
    <w:rsid w:val="008D01B4"/>
    <w:rsid w:val="008D2524"/>
    <w:rsid w:val="008D4496"/>
    <w:rsid w:val="008D4B5A"/>
    <w:rsid w:val="008D4E2B"/>
    <w:rsid w:val="008E09CF"/>
    <w:rsid w:val="008E141C"/>
    <w:rsid w:val="008E45A9"/>
    <w:rsid w:val="008F3732"/>
    <w:rsid w:val="008F4951"/>
    <w:rsid w:val="008F5ADC"/>
    <w:rsid w:val="008F6668"/>
    <w:rsid w:val="009003B1"/>
    <w:rsid w:val="009006A4"/>
    <w:rsid w:val="0090078C"/>
    <w:rsid w:val="00901103"/>
    <w:rsid w:val="009018F6"/>
    <w:rsid w:val="00906B1B"/>
    <w:rsid w:val="00910C99"/>
    <w:rsid w:val="00911F2A"/>
    <w:rsid w:val="00913D39"/>
    <w:rsid w:val="009142C0"/>
    <w:rsid w:val="00915529"/>
    <w:rsid w:val="00917284"/>
    <w:rsid w:val="00920E85"/>
    <w:rsid w:val="00922763"/>
    <w:rsid w:val="00923D82"/>
    <w:rsid w:val="00924DC3"/>
    <w:rsid w:val="00926B5E"/>
    <w:rsid w:val="00927811"/>
    <w:rsid w:val="0093302E"/>
    <w:rsid w:val="009410B9"/>
    <w:rsid w:val="0094339D"/>
    <w:rsid w:val="0094557F"/>
    <w:rsid w:val="00945E75"/>
    <w:rsid w:val="00946606"/>
    <w:rsid w:val="00946FAB"/>
    <w:rsid w:val="00947AB8"/>
    <w:rsid w:val="00953DE7"/>
    <w:rsid w:val="009574C2"/>
    <w:rsid w:val="009578AC"/>
    <w:rsid w:val="009607C7"/>
    <w:rsid w:val="00960E3E"/>
    <w:rsid w:val="00963EAC"/>
    <w:rsid w:val="00964800"/>
    <w:rsid w:val="00965804"/>
    <w:rsid w:val="00965CF1"/>
    <w:rsid w:val="009667A9"/>
    <w:rsid w:val="009705DC"/>
    <w:rsid w:val="00971800"/>
    <w:rsid w:val="00972112"/>
    <w:rsid w:val="00972F62"/>
    <w:rsid w:val="00976EEF"/>
    <w:rsid w:val="0097771A"/>
    <w:rsid w:val="00982F4F"/>
    <w:rsid w:val="009840F0"/>
    <w:rsid w:val="00984415"/>
    <w:rsid w:val="00984CD9"/>
    <w:rsid w:val="00984FD6"/>
    <w:rsid w:val="00987697"/>
    <w:rsid w:val="00993303"/>
    <w:rsid w:val="00993991"/>
    <w:rsid w:val="00994077"/>
    <w:rsid w:val="009945F3"/>
    <w:rsid w:val="00996A27"/>
    <w:rsid w:val="00996D4A"/>
    <w:rsid w:val="0099763E"/>
    <w:rsid w:val="009A14FB"/>
    <w:rsid w:val="009A1AFD"/>
    <w:rsid w:val="009A7DCA"/>
    <w:rsid w:val="009B0C56"/>
    <w:rsid w:val="009B23D5"/>
    <w:rsid w:val="009B6378"/>
    <w:rsid w:val="009C142F"/>
    <w:rsid w:val="009C253E"/>
    <w:rsid w:val="009C26C8"/>
    <w:rsid w:val="009C42B4"/>
    <w:rsid w:val="009C4F76"/>
    <w:rsid w:val="009C6A83"/>
    <w:rsid w:val="009C6B0C"/>
    <w:rsid w:val="009C76E5"/>
    <w:rsid w:val="009D5FBA"/>
    <w:rsid w:val="009D6324"/>
    <w:rsid w:val="009D690D"/>
    <w:rsid w:val="009D71E6"/>
    <w:rsid w:val="009E0FB3"/>
    <w:rsid w:val="009E1E66"/>
    <w:rsid w:val="009E282F"/>
    <w:rsid w:val="009E3BD5"/>
    <w:rsid w:val="00A02337"/>
    <w:rsid w:val="00A02AF8"/>
    <w:rsid w:val="00A0315B"/>
    <w:rsid w:val="00A034DA"/>
    <w:rsid w:val="00A04435"/>
    <w:rsid w:val="00A057F0"/>
    <w:rsid w:val="00A05A37"/>
    <w:rsid w:val="00A10A5C"/>
    <w:rsid w:val="00A10D93"/>
    <w:rsid w:val="00A131AF"/>
    <w:rsid w:val="00A14AB6"/>
    <w:rsid w:val="00A1657A"/>
    <w:rsid w:val="00A17A6A"/>
    <w:rsid w:val="00A21FA5"/>
    <w:rsid w:val="00A22418"/>
    <w:rsid w:val="00A23739"/>
    <w:rsid w:val="00A245DA"/>
    <w:rsid w:val="00A2672C"/>
    <w:rsid w:val="00A26B46"/>
    <w:rsid w:val="00A2798C"/>
    <w:rsid w:val="00A3699A"/>
    <w:rsid w:val="00A41930"/>
    <w:rsid w:val="00A437C2"/>
    <w:rsid w:val="00A46EEF"/>
    <w:rsid w:val="00A5362D"/>
    <w:rsid w:val="00A5377D"/>
    <w:rsid w:val="00A537E2"/>
    <w:rsid w:val="00A541FD"/>
    <w:rsid w:val="00A55000"/>
    <w:rsid w:val="00A569F5"/>
    <w:rsid w:val="00A6065A"/>
    <w:rsid w:val="00A60B87"/>
    <w:rsid w:val="00A63948"/>
    <w:rsid w:val="00A640B9"/>
    <w:rsid w:val="00A72DDB"/>
    <w:rsid w:val="00A76E13"/>
    <w:rsid w:val="00A77B9B"/>
    <w:rsid w:val="00A800D1"/>
    <w:rsid w:val="00A8405B"/>
    <w:rsid w:val="00A841CB"/>
    <w:rsid w:val="00A903A3"/>
    <w:rsid w:val="00A906A9"/>
    <w:rsid w:val="00A90B37"/>
    <w:rsid w:val="00A93046"/>
    <w:rsid w:val="00A934FF"/>
    <w:rsid w:val="00A97DC0"/>
    <w:rsid w:val="00AA1DF5"/>
    <w:rsid w:val="00AA3323"/>
    <w:rsid w:val="00AA3DC0"/>
    <w:rsid w:val="00AA47B9"/>
    <w:rsid w:val="00AA617E"/>
    <w:rsid w:val="00AA77CC"/>
    <w:rsid w:val="00AB05FB"/>
    <w:rsid w:val="00AB1927"/>
    <w:rsid w:val="00AB23F1"/>
    <w:rsid w:val="00AB4E1E"/>
    <w:rsid w:val="00AB5220"/>
    <w:rsid w:val="00AC1AA4"/>
    <w:rsid w:val="00AC1B73"/>
    <w:rsid w:val="00AC3E43"/>
    <w:rsid w:val="00AC545B"/>
    <w:rsid w:val="00AC6073"/>
    <w:rsid w:val="00AD66BF"/>
    <w:rsid w:val="00AD72E9"/>
    <w:rsid w:val="00AD7D36"/>
    <w:rsid w:val="00AE1A63"/>
    <w:rsid w:val="00AE2CF1"/>
    <w:rsid w:val="00AE3A09"/>
    <w:rsid w:val="00AE4353"/>
    <w:rsid w:val="00AF036D"/>
    <w:rsid w:val="00AF5AD4"/>
    <w:rsid w:val="00AF7749"/>
    <w:rsid w:val="00B0310C"/>
    <w:rsid w:val="00B037CE"/>
    <w:rsid w:val="00B05909"/>
    <w:rsid w:val="00B1073B"/>
    <w:rsid w:val="00B138CA"/>
    <w:rsid w:val="00B13D5F"/>
    <w:rsid w:val="00B15424"/>
    <w:rsid w:val="00B15E8E"/>
    <w:rsid w:val="00B16DE7"/>
    <w:rsid w:val="00B20F04"/>
    <w:rsid w:val="00B33FDB"/>
    <w:rsid w:val="00B35E6C"/>
    <w:rsid w:val="00B40F9B"/>
    <w:rsid w:val="00B418CC"/>
    <w:rsid w:val="00B41BA4"/>
    <w:rsid w:val="00B41DEC"/>
    <w:rsid w:val="00B44B27"/>
    <w:rsid w:val="00B550D1"/>
    <w:rsid w:val="00B603B0"/>
    <w:rsid w:val="00B61184"/>
    <w:rsid w:val="00B67184"/>
    <w:rsid w:val="00B706C3"/>
    <w:rsid w:val="00B750C3"/>
    <w:rsid w:val="00B76C62"/>
    <w:rsid w:val="00B82831"/>
    <w:rsid w:val="00B8284E"/>
    <w:rsid w:val="00B84039"/>
    <w:rsid w:val="00B85832"/>
    <w:rsid w:val="00B86598"/>
    <w:rsid w:val="00B86754"/>
    <w:rsid w:val="00B94F21"/>
    <w:rsid w:val="00BA1761"/>
    <w:rsid w:val="00BA3667"/>
    <w:rsid w:val="00BA489B"/>
    <w:rsid w:val="00BA5055"/>
    <w:rsid w:val="00BB177B"/>
    <w:rsid w:val="00BB1C2B"/>
    <w:rsid w:val="00BB2F4A"/>
    <w:rsid w:val="00BB2F7F"/>
    <w:rsid w:val="00BB38E4"/>
    <w:rsid w:val="00BB4D36"/>
    <w:rsid w:val="00BB6160"/>
    <w:rsid w:val="00BC0455"/>
    <w:rsid w:val="00BC0F3B"/>
    <w:rsid w:val="00BC10C5"/>
    <w:rsid w:val="00BC155A"/>
    <w:rsid w:val="00BC23F8"/>
    <w:rsid w:val="00BC3042"/>
    <w:rsid w:val="00BC360D"/>
    <w:rsid w:val="00BC4399"/>
    <w:rsid w:val="00BC5691"/>
    <w:rsid w:val="00BC695E"/>
    <w:rsid w:val="00BC7F3C"/>
    <w:rsid w:val="00BD3E5C"/>
    <w:rsid w:val="00BD4C3F"/>
    <w:rsid w:val="00BD518C"/>
    <w:rsid w:val="00BE02EC"/>
    <w:rsid w:val="00BE17FE"/>
    <w:rsid w:val="00BE23A6"/>
    <w:rsid w:val="00BE6C53"/>
    <w:rsid w:val="00BF0272"/>
    <w:rsid w:val="00BF257A"/>
    <w:rsid w:val="00BF4211"/>
    <w:rsid w:val="00BF498E"/>
    <w:rsid w:val="00BF6483"/>
    <w:rsid w:val="00BF73C9"/>
    <w:rsid w:val="00C03039"/>
    <w:rsid w:val="00C0482D"/>
    <w:rsid w:val="00C04B1E"/>
    <w:rsid w:val="00C076AB"/>
    <w:rsid w:val="00C12A50"/>
    <w:rsid w:val="00C132A7"/>
    <w:rsid w:val="00C2029E"/>
    <w:rsid w:val="00C20871"/>
    <w:rsid w:val="00C21D03"/>
    <w:rsid w:val="00C314F2"/>
    <w:rsid w:val="00C32757"/>
    <w:rsid w:val="00C3309C"/>
    <w:rsid w:val="00C34836"/>
    <w:rsid w:val="00C35C05"/>
    <w:rsid w:val="00C4242F"/>
    <w:rsid w:val="00C4487A"/>
    <w:rsid w:val="00C4564A"/>
    <w:rsid w:val="00C4671D"/>
    <w:rsid w:val="00C47E18"/>
    <w:rsid w:val="00C50AB7"/>
    <w:rsid w:val="00C5269A"/>
    <w:rsid w:val="00C52EBC"/>
    <w:rsid w:val="00C55B5C"/>
    <w:rsid w:val="00C639BB"/>
    <w:rsid w:val="00C64C5E"/>
    <w:rsid w:val="00C65303"/>
    <w:rsid w:val="00C65A96"/>
    <w:rsid w:val="00C66E97"/>
    <w:rsid w:val="00C727EF"/>
    <w:rsid w:val="00C74B75"/>
    <w:rsid w:val="00C76BA5"/>
    <w:rsid w:val="00C814FA"/>
    <w:rsid w:val="00C827D3"/>
    <w:rsid w:val="00C8651C"/>
    <w:rsid w:val="00C86FC3"/>
    <w:rsid w:val="00C8732C"/>
    <w:rsid w:val="00C93195"/>
    <w:rsid w:val="00C955D8"/>
    <w:rsid w:val="00C95BEA"/>
    <w:rsid w:val="00C95DF7"/>
    <w:rsid w:val="00C9677E"/>
    <w:rsid w:val="00CA0342"/>
    <w:rsid w:val="00CA3D56"/>
    <w:rsid w:val="00CA5659"/>
    <w:rsid w:val="00CA6E19"/>
    <w:rsid w:val="00CB133A"/>
    <w:rsid w:val="00CB245A"/>
    <w:rsid w:val="00CC0D1A"/>
    <w:rsid w:val="00CC0DF0"/>
    <w:rsid w:val="00CC1A8C"/>
    <w:rsid w:val="00CC36EE"/>
    <w:rsid w:val="00CC5F13"/>
    <w:rsid w:val="00CC66DF"/>
    <w:rsid w:val="00CC6B1E"/>
    <w:rsid w:val="00CC6E0F"/>
    <w:rsid w:val="00CE050E"/>
    <w:rsid w:val="00CE1867"/>
    <w:rsid w:val="00CE1AF0"/>
    <w:rsid w:val="00CE29AF"/>
    <w:rsid w:val="00CE32A6"/>
    <w:rsid w:val="00CE4A86"/>
    <w:rsid w:val="00CF0F05"/>
    <w:rsid w:val="00CF0F35"/>
    <w:rsid w:val="00CF3896"/>
    <w:rsid w:val="00D01A0F"/>
    <w:rsid w:val="00D02B84"/>
    <w:rsid w:val="00D03726"/>
    <w:rsid w:val="00D06641"/>
    <w:rsid w:val="00D10A3B"/>
    <w:rsid w:val="00D130C2"/>
    <w:rsid w:val="00D130E3"/>
    <w:rsid w:val="00D22FB6"/>
    <w:rsid w:val="00D306A0"/>
    <w:rsid w:val="00D30C76"/>
    <w:rsid w:val="00D311CF"/>
    <w:rsid w:val="00D31252"/>
    <w:rsid w:val="00D32542"/>
    <w:rsid w:val="00D371FE"/>
    <w:rsid w:val="00D37CDE"/>
    <w:rsid w:val="00D423BF"/>
    <w:rsid w:val="00D4279E"/>
    <w:rsid w:val="00D427CF"/>
    <w:rsid w:val="00D42BFD"/>
    <w:rsid w:val="00D441A3"/>
    <w:rsid w:val="00D45749"/>
    <w:rsid w:val="00D45AC9"/>
    <w:rsid w:val="00D46F22"/>
    <w:rsid w:val="00D50939"/>
    <w:rsid w:val="00D54AD7"/>
    <w:rsid w:val="00D55045"/>
    <w:rsid w:val="00D5576D"/>
    <w:rsid w:val="00D56354"/>
    <w:rsid w:val="00D57A27"/>
    <w:rsid w:val="00D57F57"/>
    <w:rsid w:val="00D62B10"/>
    <w:rsid w:val="00D70523"/>
    <w:rsid w:val="00D70575"/>
    <w:rsid w:val="00D75C3F"/>
    <w:rsid w:val="00D77EB2"/>
    <w:rsid w:val="00D80EC5"/>
    <w:rsid w:val="00D83B04"/>
    <w:rsid w:val="00D84408"/>
    <w:rsid w:val="00D9443E"/>
    <w:rsid w:val="00D96F8F"/>
    <w:rsid w:val="00DA1B9C"/>
    <w:rsid w:val="00DA396A"/>
    <w:rsid w:val="00DA4D31"/>
    <w:rsid w:val="00DA70DA"/>
    <w:rsid w:val="00DA7B25"/>
    <w:rsid w:val="00DB6235"/>
    <w:rsid w:val="00DC0B32"/>
    <w:rsid w:val="00DC4D03"/>
    <w:rsid w:val="00DC65F1"/>
    <w:rsid w:val="00DD022A"/>
    <w:rsid w:val="00DD0496"/>
    <w:rsid w:val="00DD0AFD"/>
    <w:rsid w:val="00DD15C1"/>
    <w:rsid w:val="00DE00FF"/>
    <w:rsid w:val="00DE177B"/>
    <w:rsid w:val="00DE3F0E"/>
    <w:rsid w:val="00DF1023"/>
    <w:rsid w:val="00DF2C4F"/>
    <w:rsid w:val="00DF35C1"/>
    <w:rsid w:val="00DF54E3"/>
    <w:rsid w:val="00DF6A5F"/>
    <w:rsid w:val="00DF6BA5"/>
    <w:rsid w:val="00E02A18"/>
    <w:rsid w:val="00E03417"/>
    <w:rsid w:val="00E053C7"/>
    <w:rsid w:val="00E07CE8"/>
    <w:rsid w:val="00E145D8"/>
    <w:rsid w:val="00E161C5"/>
    <w:rsid w:val="00E16F18"/>
    <w:rsid w:val="00E17DD0"/>
    <w:rsid w:val="00E21E62"/>
    <w:rsid w:val="00E230C9"/>
    <w:rsid w:val="00E266FA"/>
    <w:rsid w:val="00E27886"/>
    <w:rsid w:val="00E27EAF"/>
    <w:rsid w:val="00E30494"/>
    <w:rsid w:val="00E32C37"/>
    <w:rsid w:val="00E34DD4"/>
    <w:rsid w:val="00E3595B"/>
    <w:rsid w:val="00E35C3B"/>
    <w:rsid w:val="00E35D8D"/>
    <w:rsid w:val="00E40AE7"/>
    <w:rsid w:val="00E429D2"/>
    <w:rsid w:val="00E43017"/>
    <w:rsid w:val="00E44758"/>
    <w:rsid w:val="00E45F3A"/>
    <w:rsid w:val="00E5701C"/>
    <w:rsid w:val="00E577D6"/>
    <w:rsid w:val="00E62931"/>
    <w:rsid w:val="00E6367C"/>
    <w:rsid w:val="00E63897"/>
    <w:rsid w:val="00E64146"/>
    <w:rsid w:val="00E745A9"/>
    <w:rsid w:val="00E77FED"/>
    <w:rsid w:val="00E8100A"/>
    <w:rsid w:val="00E84187"/>
    <w:rsid w:val="00E87469"/>
    <w:rsid w:val="00E874D7"/>
    <w:rsid w:val="00E87718"/>
    <w:rsid w:val="00E92A98"/>
    <w:rsid w:val="00E936A8"/>
    <w:rsid w:val="00E9392F"/>
    <w:rsid w:val="00E95149"/>
    <w:rsid w:val="00E975FC"/>
    <w:rsid w:val="00EA143A"/>
    <w:rsid w:val="00EA7594"/>
    <w:rsid w:val="00EB354A"/>
    <w:rsid w:val="00EC001B"/>
    <w:rsid w:val="00EC0479"/>
    <w:rsid w:val="00EC0F49"/>
    <w:rsid w:val="00EC1637"/>
    <w:rsid w:val="00EC2663"/>
    <w:rsid w:val="00EC4E9D"/>
    <w:rsid w:val="00EC74E3"/>
    <w:rsid w:val="00ED05B0"/>
    <w:rsid w:val="00ED098C"/>
    <w:rsid w:val="00ED0A1F"/>
    <w:rsid w:val="00ED305F"/>
    <w:rsid w:val="00ED311B"/>
    <w:rsid w:val="00ED31D1"/>
    <w:rsid w:val="00ED582A"/>
    <w:rsid w:val="00ED58D4"/>
    <w:rsid w:val="00EE010A"/>
    <w:rsid w:val="00EE07B5"/>
    <w:rsid w:val="00EE0A30"/>
    <w:rsid w:val="00EE28CB"/>
    <w:rsid w:val="00EE42F9"/>
    <w:rsid w:val="00EE5965"/>
    <w:rsid w:val="00EE5C15"/>
    <w:rsid w:val="00EE619B"/>
    <w:rsid w:val="00EF0B07"/>
    <w:rsid w:val="00EF19E2"/>
    <w:rsid w:val="00EF208A"/>
    <w:rsid w:val="00EF2F92"/>
    <w:rsid w:val="00EF4EF8"/>
    <w:rsid w:val="00EF5871"/>
    <w:rsid w:val="00EF6CBC"/>
    <w:rsid w:val="00F01444"/>
    <w:rsid w:val="00F01B53"/>
    <w:rsid w:val="00F03297"/>
    <w:rsid w:val="00F05411"/>
    <w:rsid w:val="00F06549"/>
    <w:rsid w:val="00F06F3A"/>
    <w:rsid w:val="00F07093"/>
    <w:rsid w:val="00F104C0"/>
    <w:rsid w:val="00F17D06"/>
    <w:rsid w:val="00F2216E"/>
    <w:rsid w:val="00F23B51"/>
    <w:rsid w:val="00F23FF1"/>
    <w:rsid w:val="00F25D90"/>
    <w:rsid w:val="00F30BC8"/>
    <w:rsid w:val="00F33076"/>
    <w:rsid w:val="00F344B8"/>
    <w:rsid w:val="00F3678A"/>
    <w:rsid w:val="00F37DF1"/>
    <w:rsid w:val="00F41359"/>
    <w:rsid w:val="00F42189"/>
    <w:rsid w:val="00F425DD"/>
    <w:rsid w:val="00F44368"/>
    <w:rsid w:val="00F45E0D"/>
    <w:rsid w:val="00F46230"/>
    <w:rsid w:val="00F47287"/>
    <w:rsid w:val="00F47BF8"/>
    <w:rsid w:val="00F53032"/>
    <w:rsid w:val="00F57199"/>
    <w:rsid w:val="00F57744"/>
    <w:rsid w:val="00F57CDF"/>
    <w:rsid w:val="00F61381"/>
    <w:rsid w:val="00F63B44"/>
    <w:rsid w:val="00F66155"/>
    <w:rsid w:val="00F6651E"/>
    <w:rsid w:val="00F66963"/>
    <w:rsid w:val="00F70F25"/>
    <w:rsid w:val="00F72AD1"/>
    <w:rsid w:val="00F72B76"/>
    <w:rsid w:val="00F82809"/>
    <w:rsid w:val="00F84915"/>
    <w:rsid w:val="00F87B41"/>
    <w:rsid w:val="00F914CD"/>
    <w:rsid w:val="00FB3C76"/>
    <w:rsid w:val="00FB3F7E"/>
    <w:rsid w:val="00FB47A9"/>
    <w:rsid w:val="00FB66F3"/>
    <w:rsid w:val="00FC1E19"/>
    <w:rsid w:val="00FC4ABC"/>
    <w:rsid w:val="00FD4668"/>
    <w:rsid w:val="00FD6825"/>
    <w:rsid w:val="00FD7B13"/>
    <w:rsid w:val="00FE0131"/>
    <w:rsid w:val="00FE1769"/>
    <w:rsid w:val="00FE23D0"/>
    <w:rsid w:val="00FE3C3B"/>
    <w:rsid w:val="00FE4F3C"/>
    <w:rsid w:val="00FE7005"/>
    <w:rsid w:val="00FF1572"/>
    <w:rsid w:val="00FF16A3"/>
    <w:rsid w:val="00FF5544"/>
    <w:rsid w:val="00FF5C2A"/>
    <w:rsid w:val="00FF71F6"/>
    <w:rsid w:val="237A42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2EA0BB10"/>
  <w15:docId w15:val="{F550682C-552E-46E9-908D-C0D48F2FA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 w:qFormat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AB9"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AB9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ED7D31" w:themeColor="accent2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AB9"/>
    <w:pPr>
      <w:keepNext/>
      <w:keepLines/>
      <w:spacing w:before="40" w:after="0"/>
      <w:outlineLvl w:val="1"/>
    </w:pPr>
    <w:rPr>
      <w:rFonts w:ascii="Calibri" w:eastAsiaTheme="majorEastAsia" w:hAnsi="Calibri" w:cstheme="majorBidi"/>
      <w:color w:val="ED7D31" w:themeColor="accent2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2AB9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2AB9"/>
    <w:pPr>
      <w:keepNext/>
      <w:keepLines/>
      <w:spacing w:before="40" w:after="0"/>
      <w:outlineLvl w:val="3"/>
    </w:pPr>
    <w:rPr>
      <w:rFonts w:eastAsiaTheme="majorEastAsia" w:cstheme="majorBidi"/>
      <w:iCs/>
      <w:color w:val="5791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2AB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qFormat/>
    <w:rsid w:val="00002AB9"/>
    <w:pPr>
      <w:suppressLineNumbers/>
      <w:suppressAutoHyphens/>
      <w:spacing w:before="120" w:after="120" w:line="240" w:lineRule="auto"/>
    </w:pPr>
    <w:rPr>
      <w:rFonts w:ascii="Times New Roman" w:eastAsia="Arial Unicode MS" w:hAnsi="Times New Roman" w:cs="Times New Roman"/>
      <w:i/>
      <w:iCs/>
      <w:sz w:val="24"/>
      <w:szCs w:val="24"/>
      <w:lang w:eastAsia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00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002AB9"/>
    <w:pPr>
      <w:spacing w:after="200" w:line="240" w:lineRule="auto"/>
    </w:pPr>
    <w:rPr>
      <w:rFonts w:eastAsiaTheme="minorEastAsia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002AB9"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02AB9"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sid w:val="00002AB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02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qFormat/>
    <w:rsid w:val="00002A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rsid w:val="00002AB9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uiPriority w:val="39"/>
    <w:unhideWhenUsed/>
    <w:rsid w:val="00002AB9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uiPriority w:val="39"/>
    <w:unhideWhenUsed/>
    <w:rsid w:val="00002AB9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uiPriority w:val="39"/>
    <w:unhideWhenUsed/>
    <w:qFormat/>
    <w:rsid w:val="00002AB9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uiPriority w:val="39"/>
    <w:unhideWhenUsed/>
    <w:rsid w:val="00002AB9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uiPriority w:val="39"/>
    <w:unhideWhenUsed/>
    <w:rsid w:val="00002AB9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uiPriority w:val="39"/>
    <w:unhideWhenUsed/>
    <w:rsid w:val="00002AB9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uiPriority w:val="39"/>
    <w:unhideWhenUsed/>
    <w:rsid w:val="00002AB9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uiPriority w:val="39"/>
    <w:unhideWhenUsed/>
    <w:qFormat/>
    <w:rsid w:val="00002AB9"/>
    <w:pPr>
      <w:spacing w:after="0"/>
      <w:ind w:left="1760"/>
    </w:pPr>
    <w:rPr>
      <w:rFonts w:cstheme="minorHAns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02AB9"/>
  </w:style>
  <w:style w:type="character" w:customStyle="1" w:styleId="FooterChar">
    <w:name w:val="Footer Char"/>
    <w:basedOn w:val="DefaultParagraphFont"/>
    <w:link w:val="Footer"/>
    <w:uiPriority w:val="99"/>
    <w:rsid w:val="00002AB9"/>
  </w:style>
  <w:style w:type="paragraph" w:customStyle="1" w:styleId="NoParagraphStyle">
    <w:name w:val="[No Paragraph Style]"/>
    <w:rsid w:val="00002AB9"/>
    <w:pPr>
      <w:autoSpaceDE w:val="0"/>
      <w:autoSpaceDN w:val="0"/>
      <w:adjustRightInd w:val="0"/>
      <w:spacing w:line="288" w:lineRule="auto"/>
      <w:textAlignment w:val="center"/>
    </w:pPr>
    <w:rPr>
      <w:rFonts w:ascii="Times Regular" w:hAnsi="Times Regular" w:cs="Times Regular"/>
      <w:color w:val="000000"/>
      <w:sz w:val="24"/>
      <w:szCs w:val="24"/>
      <w:lang w:val="en-US" w:eastAsia="en-US"/>
    </w:rPr>
  </w:style>
  <w:style w:type="character" w:customStyle="1" w:styleId="Hyperlink0">
    <w:name w:val="Hyperlink.0"/>
    <w:basedOn w:val="DefaultParagraphFont"/>
    <w:rsid w:val="00002AB9"/>
    <w:rPr>
      <w:rFonts w:ascii="Calibri" w:eastAsia="Calibri" w:hAnsi="Calibri" w:cs="Calibri"/>
      <w:color w:val="767171"/>
      <w:sz w:val="18"/>
      <w:szCs w:val="18"/>
      <w:u w:val="none" w:color="000000"/>
    </w:rPr>
  </w:style>
  <w:style w:type="character" w:customStyle="1" w:styleId="Heading1Char">
    <w:name w:val="Heading 1 Char"/>
    <w:basedOn w:val="DefaultParagraphFont"/>
    <w:link w:val="Heading1"/>
    <w:uiPriority w:val="9"/>
    <w:rsid w:val="00002AB9"/>
    <w:rPr>
      <w:rFonts w:ascii="Calibri" w:eastAsiaTheme="majorEastAsia" w:hAnsi="Calibri" w:cstheme="majorBidi"/>
      <w:b/>
      <w:color w:val="ED7D31" w:themeColor="accent2"/>
      <w:sz w:val="5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02AB9"/>
    <w:rPr>
      <w:rFonts w:ascii="Calibri" w:eastAsiaTheme="majorEastAsia" w:hAnsi="Calibri" w:cstheme="majorBidi"/>
      <w:color w:val="ED7D31" w:themeColor="accent2"/>
      <w:sz w:val="36"/>
      <w:szCs w:val="26"/>
      <w:lang w:val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002AB9"/>
    <w:pPr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customStyle="1" w:styleId="Body">
    <w:name w:val="Body"/>
    <w:qFormat/>
    <w:rsid w:val="00002AB9"/>
    <w:pPr>
      <w:suppressAutoHyphens/>
      <w:spacing w:after="160" w:line="256" w:lineRule="auto"/>
    </w:pPr>
    <w:rPr>
      <w:rFonts w:ascii="Calibri" w:eastAsia="Arial Unicode MS" w:hAnsi="Calibri" w:cs="Arial Unicode MS"/>
      <w:color w:val="000000"/>
      <w:sz w:val="22"/>
      <w:szCs w:val="22"/>
      <w:u w:color="000000"/>
      <w:lang w:val="en-US" w:eastAsia="ar-SA"/>
    </w:rPr>
  </w:style>
  <w:style w:type="paragraph" w:styleId="ListParagraph">
    <w:name w:val="List Paragraph"/>
    <w:aliases w:val="Question option,Use Case List Paragraph,Bullet 1,Heading2,b1,Numbered,lp1,FooterText,numbered,Paragraphe de liste,Colorful List - Accent 11,List Paragraph 1,Bullet List,iQuest List Paragraph"/>
    <w:basedOn w:val="Normal"/>
    <w:link w:val="ListParagraphChar"/>
    <w:uiPriority w:val="34"/>
    <w:qFormat/>
    <w:rsid w:val="00002AB9"/>
    <w:pPr>
      <w:ind w:left="720"/>
      <w:contextualSpacing/>
    </w:pPr>
  </w:style>
  <w:style w:type="character" w:customStyle="1" w:styleId="Hyperlink3">
    <w:name w:val="Hyperlink.3"/>
    <w:basedOn w:val="DefaultParagraphFont"/>
    <w:qFormat/>
    <w:rsid w:val="00002AB9"/>
    <w:rPr>
      <w:rFonts w:ascii="Calibri" w:eastAsia="Calibri" w:hAnsi="Calibri" w:cs="Calibri"/>
      <w:color w:val="ED7D31"/>
      <w:sz w:val="20"/>
      <w:szCs w:val="20"/>
      <w:u w:val="none" w:color="000000"/>
    </w:rPr>
  </w:style>
  <w:style w:type="character" w:customStyle="1" w:styleId="Heading3Char">
    <w:name w:val="Heading 3 Char"/>
    <w:basedOn w:val="DefaultParagraphFont"/>
    <w:link w:val="Heading3"/>
    <w:uiPriority w:val="9"/>
    <w:rsid w:val="00002AB9"/>
    <w:rPr>
      <w:rFonts w:eastAsiaTheme="majorEastAsia" w:cstheme="majorBidi"/>
      <w:color w:val="000000" w:themeColor="text1"/>
      <w:sz w:val="28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002AB9"/>
    <w:rPr>
      <w:rFonts w:eastAsiaTheme="majorEastAsia" w:cstheme="majorBidi"/>
      <w:iCs/>
      <w:color w:val="579199"/>
      <w:lang w:val="en-US"/>
    </w:rPr>
  </w:style>
  <w:style w:type="character" w:customStyle="1" w:styleId="ListParagraphChar">
    <w:name w:val="List Paragraph Char"/>
    <w:aliases w:val="Question option Char,Use Case List Paragraph Char,Bullet 1 Char,Heading2 Char,b1 Char,Numbered Char,lp1 Char,FooterText Char,numbered Char,Paragraphe de liste Char,Colorful List - Accent 11 Char,List Paragraph 1 Char,Bullet List Char"/>
    <w:basedOn w:val="DefaultParagraphFont"/>
    <w:link w:val="ListParagraph"/>
    <w:uiPriority w:val="34"/>
    <w:qFormat/>
    <w:locked/>
    <w:rsid w:val="00002AB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AB9"/>
    <w:rPr>
      <w:rFonts w:ascii="Segoe UI" w:hAnsi="Segoe UI" w:cs="Segoe UI"/>
      <w:sz w:val="18"/>
      <w:szCs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2AB9"/>
    <w:rPr>
      <w:color w:val="605E5C"/>
      <w:shd w:val="clear" w:color="auto" w:fill="E1DFDD"/>
    </w:rPr>
  </w:style>
  <w:style w:type="character" w:customStyle="1" w:styleId="ListLabel1">
    <w:name w:val="ListLabel 1"/>
    <w:qFormat/>
    <w:rsid w:val="00002AB9"/>
    <w:rPr>
      <w:rFonts w:cs="Courier New"/>
    </w:rPr>
  </w:style>
  <w:style w:type="paragraph" w:customStyle="1" w:styleId="ListParagraph1">
    <w:name w:val="List Paragraph1"/>
    <w:basedOn w:val="Normal"/>
    <w:uiPriority w:val="34"/>
    <w:qFormat/>
    <w:rsid w:val="00002AB9"/>
    <w:pPr>
      <w:ind w:left="720"/>
      <w:contextualSpacing/>
    </w:pPr>
  </w:style>
  <w:style w:type="paragraph" w:customStyle="1" w:styleId="ListParagraph11">
    <w:name w:val="List Paragraph11"/>
    <w:basedOn w:val="Normal"/>
    <w:qFormat/>
    <w:rsid w:val="00002AB9"/>
    <w:pPr>
      <w:spacing w:line="256" w:lineRule="auto"/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002AB9"/>
    <w:rPr>
      <w:color w:val="605E5C"/>
      <w:shd w:val="clear" w:color="auto" w:fill="E1DFDD"/>
    </w:rPr>
  </w:style>
  <w:style w:type="paragraph" w:customStyle="1" w:styleId="Default">
    <w:name w:val="Default"/>
    <w:rsid w:val="00002AB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002AB9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AB9"/>
    <w:rPr>
      <w:rFonts w:eastAsiaTheme="minorEastAsia"/>
      <w:sz w:val="20"/>
      <w:szCs w:val="20"/>
      <w:lang w:val="en-US"/>
    </w:rPr>
  </w:style>
  <w:style w:type="character" w:customStyle="1" w:styleId="mw-headline">
    <w:name w:val="mw-headline"/>
    <w:basedOn w:val="DefaultParagraphFont"/>
    <w:rsid w:val="00002AB9"/>
  </w:style>
  <w:style w:type="character" w:customStyle="1" w:styleId="mw-editsection">
    <w:name w:val="mw-editsection"/>
    <w:basedOn w:val="DefaultParagraphFont"/>
    <w:rsid w:val="00002AB9"/>
  </w:style>
  <w:style w:type="character" w:customStyle="1" w:styleId="mw-editsection-bracket">
    <w:name w:val="mw-editsection-bracket"/>
    <w:basedOn w:val="DefaultParagraphFont"/>
    <w:rsid w:val="00002AB9"/>
  </w:style>
  <w:style w:type="paragraph" w:customStyle="1" w:styleId="comp">
    <w:name w:val="comp"/>
    <w:basedOn w:val="Normal"/>
    <w:rsid w:val="00002A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002AB9"/>
  </w:style>
  <w:style w:type="character" w:styleId="Strong">
    <w:name w:val="Strong"/>
    <w:basedOn w:val="DefaultParagraphFont"/>
    <w:uiPriority w:val="22"/>
    <w:qFormat/>
    <w:rsid w:val="002211FA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375922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US"/>
    </w:rPr>
  </w:style>
  <w:style w:type="paragraph" w:customStyle="1" w:styleId="TableStyle2">
    <w:name w:val="Table Style 2"/>
    <w:rsid w:val="0037592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Helvetica Neue" w:hAnsi="Helvetica Neue" w:cs="Helvetica Neue"/>
      <w:color w:val="000000"/>
      <w:bdr w:val="nil"/>
      <w:lang w:val="en-GB" w:eastAsia="en-GB"/>
    </w:rPr>
  </w:style>
  <w:style w:type="paragraph" w:customStyle="1" w:styleId="BodyA">
    <w:name w:val="Body A"/>
    <w:rsid w:val="001640E4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9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75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46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442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4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4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102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9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615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4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2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1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7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207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3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463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959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6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2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03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7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79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https://drive.google.com/file/d/1UkaI7LI4y39_rRfTIadrOpe1aSk-_91b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1"/>
    <customShpInfo spid="_x0000_s2050"/>
    <customShpInfo spid="_x0000_s2049"/>
    <customShpInfo spid="_x0000_s1026"/>
    <customShpInfo spid="_x0000_s1027"/>
    <customShpInfo spid="_x0000_s1044"/>
    <customShpInfo spid="_x0000_s1028"/>
    <customShpInfo spid="_x0000_s1029"/>
    <customShpInfo spid="_x0000_s1030"/>
    <customShpInfo spid="_x0000_s1031"/>
    <customShpInfo spid="_x0000_s1043"/>
    <customShpInfo spid="_x0000_s1042"/>
    <customShpInfo spid="_x0000_s1032"/>
    <customShpInfo spid="_x0000_s1041"/>
    <customShpInfo spid="_x0000_s1040"/>
    <customShpInfo spid="_x0000_s1033"/>
    <customShpInfo spid="_x0000_s1034"/>
    <customShpInfo spid="_x0000_s1039"/>
    <customShpInfo spid="_x0000_s1038"/>
    <customShpInfo spid="_x0000_s1037"/>
    <customShpInfo spid="_x0000_s1035"/>
    <customShpInfo spid="_x0000_s103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3F2F93B-5F2F-4E42-89BE-74DC253F7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Enti, Chris</cp:lastModifiedBy>
  <cp:revision>3</cp:revision>
  <cp:lastPrinted>2020-01-16T17:29:00Z</cp:lastPrinted>
  <dcterms:created xsi:type="dcterms:W3CDTF">2021-12-31T12:04:00Z</dcterms:created>
  <dcterms:modified xsi:type="dcterms:W3CDTF">2021-12-3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84</vt:lpwstr>
  </property>
</Properties>
</file>